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C51EF" w14:textId="77777777" w:rsidR="003748CC" w:rsidRDefault="003748CC" w:rsidP="003748CC">
      <w:pPr>
        <w:pStyle w:val="NoSpacing"/>
        <w:jc w:val="center"/>
        <w:rPr>
          <w:rFonts w:cstheme="minorHAnsi"/>
          <w:b/>
          <w:sz w:val="28"/>
          <w:szCs w:val="24"/>
          <w:u w:val="single"/>
        </w:rPr>
      </w:pPr>
    </w:p>
    <w:p w14:paraId="2B1CAA0A" w14:textId="48831D6A" w:rsidR="009D0EB1" w:rsidRPr="003748CC" w:rsidRDefault="003748CC" w:rsidP="003748CC">
      <w:pPr>
        <w:pStyle w:val="NoSpacing"/>
        <w:jc w:val="center"/>
        <w:rPr>
          <w:rFonts w:cstheme="minorHAnsi"/>
          <w:b/>
          <w:sz w:val="28"/>
          <w:szCs w:val="24"/>
          <w:u w:val="single"/>
        </w:rPr>
      </w:pPr>
      <w:r w:rsidRPr="003748CC">
        <w:rPr>
          <w:rFonts w:cstheme="minorHAnsi"/>
          <w:b/>
          <w:sz w:val="28"/>
          <w:szCs w:val="24"/>
          <w:u w:val="single"/>
        </w:rPr>
        <w:t>VPN ACCESS FORM</w:t>
      </w:r>
    </w:p>
    <w:p w14:paraId="6FFB96A9" w14:textId="77777777" w:rsidR="003748CC" w:rsidRDefault="003748CC" w:rsidP="003748CC">
      <w:pPr>
        <w:pStyle w:val="NoSpacing"/>
        <w:jc w:val="center"/>
        <w:rPr>
          <w:rFonts w:ascii="Times New Roman" w:hAnsi="Times New Roman" w:cs="Times New Roman"/>
          <w:bCs/>
          <w:sz w:val="24"/>
        </w:rPr>
      </w:pPr>
    </w:p>
    <w:p w14:paraId="05B408BE" w14:textId="77777777" w:rsidR="00BA7D02" w:rsidRPr="007A2424" w:rsidRDefault="00BA7D02" w:rsidP="00264774">
      <w:pPr>
        <w:jc w:val="center"/>
        <w:rPr>
          <w:b/>
          <w:bCs/>
        </w:rPr>
      </w:pPr>
      <w:r w:rsidRPr="007A2424">
        <w:rPr>
          <w:b/>
          <w:bCs/>
        </w:rPr>
        <w:t>Virtual Private Network (VPN) Policy</w:t>
      </w:r>
    </w:p>
    <w:p w14:paraId="66C022F5" w14:textId="77777777" w:rsidR="00BA7D02" w:rsidRDefault="00BA7D02" w:rsidP="00BA7D02">
      <w:pPr>
        <w:jc w:val="both"/>
      </w:pPr>
    </w:p>
    <w:p w14:paraId="740A0B36" w14:textId="77777777" w:rsidR="00BA7D02" w:rsidRPr="00293505" w:rsidRDefault="00BA7D02" w:rsidP="00BA7D02">
      <w:pPr>
        <w:jc w:val="both"/>
        <w:rPr>
          <w:b/>
          <w:bCs/>
        </w:rPr>
      </w:pPr>
      <w:r w:rsidRPr="00293505">
        <w:rPr>
          <w:b/>
          <w:bCs/>
        </w:rPr>
        <w:t>Purpose</w:t>
      </w:r>
    </w:p>
    <w:p w14:paraId="405CFA46" w14:textId="77777777" w:rsidR="00BA7D02" w:rsidRDefault="00BA7D02" w:rsidP="00BA7D02">
      <w:pPr>
        <w:jc w:val="both"/>
      </w:pPr>
      <w:r>
        <w:t>Virtual Private Network (VPN) service at Tarlac State University is managed and provided by Tarlac State University – Management Information Systems Office (MISO) for members of the University who require remote and secure access to Tarlac State University’s MISO file servers, print servers, software licensing and various web-based services when at home or traveling. In an effort to ensure the security and integrity of the service, certain requirements and guidelines must be met by the administrators and users of this service. The Virtual Private Network (VPN) service provide</w:t>
      </w:r>
      <w:r w:rsidR="000E27FC">
        <w:t>d by</w:t>
      </w:r>
      <w:r>
        <w:t xml:space="preserve"> MISO strongly recommends</w:t>
      </w:r>
      <w:r w:rsidR="00FF6B8B">
        <w:t xml:space="preserve"> TSU</w:t>
      </w:r>
      <w:r>
        <w:t xml:space="preserve"> </w:t>
      </w:r>
      <w:r w:rsidR="00B97383">
        <w:t>network users</w:t>
      </w:r>
      <w:r>
        <w:t xml:space="preserve"> to use the VPN connection when connecting to Tarlac State University resources over any unsecured (open or public) wireless network.</w:t>
      </w:r>
    </w:p>
    <w:p w14:paraId="49FA1962" w14:textId="77777777" w:rsidR="00BA7D02" w:rsidRDefault="00BA7D02" w:rsidP="00BA7D02">
      <w:pPr>
        <w:jc w:val="both"/>
      </w:pPr>
    </w:p>
    <w:p w14:paraId="1AACA928" w14:textId="77777777" w:rsidR="00BA7D02" w:rsidRPr="00293505" w:rsidRDefault="00BA7D02" w:rsidP="00BA7D02">
      <w:pPr>
        <w:jc w:val="both"/>
        <w:rPr>
          <w:b/>
          <w:bCs/>
        </w:rPr>
      </w:pPr>
      <w:r w:rsidRPr="00293505">
        <w:rPr>
          <w:b/>
          <w:bCs/>
        </w:rPr>
        <w:t>Intended Use</w:t>
      </w:r>
    </w:p>
    <w:p w14:paraId="3CFA86F6" w14:textId="75531B38" w:rsidR="00BA7D02" w:rsidRDefault="00F13509" w:rsidP="00F13509">
      <w:pPr>
        <w:jc w:val="both"/>
      </w:pPr>
      <w:r w:rsidRPr="00F13509">
        <w:t>VPN access is provided for the TSU community by MISO provided that users adhere to all established policies relating to the use of the Tarlac State University network and associated technology resources as well as applicable local and national laws. Remote computers attaching to the VPN become an extension of the Tarlac State University data network and are therefore subject to the same network use guidelines and policies extended to any other host on the network</w:t>
      </w:r>
      <w:r>
        <w:t>.</w:t>
      </w:r>
    </w:p>
    <w:p w14:paraId="35BDFE8A" w14:textId="77777777" w:rsidR="00F241AA" w:rsidRDefault="00F241AA" w:rsidP="00F241AA">
      <w:pPr>
        <w:jc w:val="both"/>
      </w:pPr>
    </w:p>
    <w:p w14:paraId="721868CD" w14:textId="77777777" w:rsidR="00BA7D02" w:rsidRPr="00293505" w:rsidRDefault="00BA7D02" w:rsidP="00BA7D02">
      <w:pPr>
        <w:jc w:val="both"/>
        <w:rPr>
          <w:b/>
          <w:bCs/>
        </w:rPr>
      </w:pPr>
      <w:r w:rsidRPr="00293505">
        <w:rPr>
          <w:b/>
          <w:bCs/>
        </w:rPr>
        <w:t>Usage Policy</w:t>
      </w:r>
    </w:p>
    <w:p w14:paraId="11CAB234" w14:textId="77777777" w:rsidR="00F13509" w:rsidRDefault="00F13509" w:rsidP="00F13509">
      <w:pPr>
        <w:pStyle w:val="ListParagraph"/>
        <w:numPr>
          <w:ilvl w:val="0"/>
          <w:numId w:val="4"/>
        </w:numPr>
        <w:jc w:val="both"/>
      </w:pPr>
      <w:r>
        <w:t xml:space="preserve">TSU employees may utilize the benefits of VPNs, which are “user managed” service. This means that the user is responsible for selecting an Internet Service Provider (ISP) and coordinating required software installation. </w:t>
      </w:r>
    </w:p>
    <w:p w14:paraId="1FF125BC" w14:textId="2D182185" w:rsidR="00F13509" w:rsidRDefault="00F13509" w:rsidP="00F13509">
      <w:pPr>
        <w:pStyle w:val="ListParagraph"/>
        <w:numPr>
          <w:ilvl w:val="0"/>
          <w:numId w:val="4"/>
        </w:numPr>
        <w:jc w:val="both"/>
      </w:pPr>
      <w:r>
        <w:t>It is the responsibility of TSU employee with VPN privileges to ensure that unauthorized users are not allowed access to internal networks of TSU.</w:t>
      </w:r>
    </w:p>
    <w:p w14:paraId="66D93AF1" w14:textId="77777777" w:rsidR="00F13509" w:rsidRDefault="00F13509" w:rsidP="00F13509">
      <w:pPr>
        <w:pStyle w:val="ListParagraph"/>
        <w:numPr>
          <w:ilvl w:val="0"/>
          <w:numId w:val="4"/>
        </w:numPr>
        <w:jc w:val="both"/>
      </w:pPr>
      <w:r>
        <w:t xml:space="preserve">VPN use is to be controlled by the user’s Active Directory credentials, as managed by the user on University-issued workstation. </w:t>
      </w:r>
    </w:p>
    <w:p w14:paraId="283D8400" w14:textId="7B798091" w:rsidR="00F13509" w:rsidRDefault="00F13509" w:rsidP="00F13509">
      <w:pPr>
        <w:pStyle w:val="ListParagraph"/>
        <w:numPr>
          <w:ilvl w:val="0"/>
          <w:numId w:val="4"/>
        </w:numPr>
        <w:jc w:val="both"/>
      </w:pPr>
      <w:r>
        <w:t xml:space="preserve">VPN users will be automatically disconnected from the TSU network after a predetermined amount of inactivity. The user can immediately log on again to reconnect to the </w:t>
      </w:r>
      <w:r w:rsidR="002B34DE">
        <w:t>TSU</w:t>
      </w:r>
      <w:r>
        <w:t xml:space="preserve"> network. Likewise, all authentication attempts will be logged. </w:t>
      </w:r>
    </w:p>
    <w:p w14:paraId="01414E87" w14:textId="36B71215" w:rsidR="00F13509" w:rsidRDefault="00F13509" w:rsidP="00F13509">
      <w:pPr>
        <w:pStyle w:val="ListParagraph"/>
        <w:numPr>
          <w:ilvl w:val="0"/>
          <w:numId w:val="4"/>
        </w:numPr>
        <w:jc w:val="both"/>
      </w:pPr>
      <w:r>
        <w:t>It is the responsibility of all VPN users to seek approval from the process owner of the system and approval from the Office Head and respective Vice Presidents. Only those with prior approval will be accommodated.</w:t>
      </w:r>
    </w:p>
    <w:p w14:paraId="410FBEFC" w14:textId="77777777" w:rsidR="00BA7D02" w:rsidRDefault="00BA7D02" w:rsidP="00BA7D02">
      <w:pPr>
        <w:pStyle w:val="ListParagraph"/>
        <w:numPr>
          <w:ilvl w:val="0"/>
          <w:numId w:val="4"/>
        </w:numPr>
        <w:jc w:val="both"/>
      </w:pPr>
      <w:r w:rsidRPr="00293505">
        <w:t>Users and machines connected to the VPN must abide by all policies of MISO including, but not limited to, the TSU IT Policy, Non-Disclosure Agreement and Data Privacy Law.</w:t>
      </w:r>
    </w:p>
    <w:p w14:paraId="141EB094" w14:textId="59DE09E6" w:rsidR="00BA7D02" w:rsidRDefault="00BA7D02" w:rsidP="00BA7D02">
      <w:pPr>
        <w:pStyle w:val="ListParagraph"/>
        <w:numPr>
          <w:ilvl w:val="0"/>
          <w:numId w:val="4"/>
        </w:numPr>
        <w:jc w:val="both"/>
      </w:pPr>
      <w:r>
        <w:t>If any violation of policy occurs, Tarlac State University may take any necessary step in ensuring the security of the VPN and the greater network. This may include temporary suspension of accounts and/or network access.</w:t>
      </w:r>
    </w:p>
    <w:p w14:paraId="362EAAB4" w14:textId="3D05C760" w:rsidR="00F241AA" w:rsidRDefault="00F241AA" w:rsidP="00BA7D02">
      <w:pPr>
        <w:pStyle w:val="ListParagraph"/>
        <w:numPr>
          <w:ilvl w:val="0"/>
          <w:numId w:val="4"/>
        </w:numPr>
        <w:jc w:val="both"/>
      </w:pPr>
      <w:r w:rsidRPr="00F241AA">
        <w:t>MAC address of the device will be collected for monitoring purposes.</w:t>
      </w:r>
    </w:p>
    <w:p w14:paraId="21BE72D0" w14:textId="29941313" w:rsidR="00F241AA" w:rsidRDefault="00F241AA" w:rsidP="00BA7D02">
      <w:pPr>
        <w:pStyle w:val="ListParagraph"/>
        <w:numPr>
          <w:ilvl w:val="0"/>
          <w:numId w:val="4"/>
        </w:numPr>
        <w:jc w:val="both"/>
      </w:pPr>
      <w:r w:rsidRPr="00F241AA">
        <w:t>VPN connectivity will be set up and managed by the MISO based on the allowable (limited) simultaneous users of the VPN device.</w:t>
      </w:r>
    </w:p>
    <w:p w14:paraId="30AC867C" w14:textId="39732D11" w:rsidR="00F241AA" w:rsidRDefault="00F241AA" w:rsidP="00BA7D02">
      <w:pPr>
        <w:pStyle w:val="ListParagraph"/>
        <w:numPr>
          <w:ilvl w:val="0"/>
          <w:numId w:val="4"/>
        </w:numPr>
        <w:jc w:val="both"/>
      </w:pPr>
      <w:r w:rsidRPr="00F241AA">
        <w:t>Technical evaluation or assessment may be required prior to request for exemption. Any exception to the policy must be approved by concerned authorities.</w:t>
      </w:r>
    </w:p>
    <w:p w14:paraId="1294C310" w14:textId="3E4DC82E" w:rsidR="00F241AA" w:rsidRDefault="00F241AA" w:rsidP="00F241AA">
      <w:pPr>
        <w:jc w:val="both"/>
      </w:pPr>
    </w:p>
    <w:p w14:paraId="490565F3" w14:textId="6F2501ED" w:rsidR="00F241AA" w:rsidRDefault="00F241AA" w:rsidP="00F241AA">
      <w:pPr>
        <w:jc w:val="both"/>
      </w:pPr>
    </w:p>
    <w:p w14:paraId="79C7DB74" w14:textId="033AE2D0" w:rsidR="00F241AA" w:rsidRDefault="00F241AA" w:rsidP="00F241AA">
      <w:pPr>
        <w:jc w:val="both"/>
      </w:pPr>
    </w:p>
    <w:p w14:paraId="051BE7CF" w14:textId="1A98A40E" w:rsidR="00F241AA" w:rsidRDefault="00F241AA" w:rsidP="00F241AA">
      <w:pPr>
        <w:jc w:val="both"/>
      </w:pPr>
    </w:p>
    <w:p w14:paraId="6CDA6BDD" w14:textId="1268F67C" w:rsidR="00F241AA" w:rsidRDefault="00F241AA" w:rsidP="00F241AA">
      <w:pPr>
        <w:jc w:val="both"/>
      </w:pPr>
    </w:p>
    <w:p w14:paraId="5FC4B236" w14:textId="17F5A02E" w:rsidR="00F241AA" w:rsidRDefault="00F241AA" w:rsidP="00F241AA">
      <w:pPr>
        <w:jc w:val="both"/>
      </w:pPr>
    </w:p>
    <w:p w14:paraId="450EC107" w14:textId="62100BD9" w:rsidR="00F241AA" w:rsidRDefault="00F241AA" w:rsidP="00F241AA">
      <w:pPr>
        <w:jc w:val="both"/>
      </w:pPr>
    </w:p>
    <w:p w14:paraId="1CA369A9" w14:textId="44194C77" w:rsidR="00F241AA" w:rsidRDefault="00F241AA" w:rsidP="00F241AA">
      <w:pPr>
        <w:jc w:val="both"/>
      </w:pPr>
    </w:p>
    <w:p w14:paraId="1997436E" w14:textId="5B029067" w:rsidR="00F241AA" w:rsidRDefault="00F241AA" w:rsidP="00F241AA">
      <w:pPr>
        <w:jc w:val="both"/>
      </w:pPr>
    </w:p>
    <w:p w14:paraId="0C6A972A" w14:textId="7035CE44" w:rsidR="00F241AA" w:rsidRDefault="00F241AA" w:rsidP="00F241AA">
      <w:pPr>
        <w:jc w:val="both"/>
      </w:pPr>
    </w:p>
    <w:p w14:paraId="62945514" w14:textId="5F3F6CC1" w:rsidR="00BA7D02" w:rsidRDefault="00BA7D02" w:rsidP="00BA7D02">
      <w:pPr>
        <w:jc w:val="both"/>
      </w:pPr>
    </w:p>
    <w:p w14:paraId="1F3C17C2" w14:textId="77777777" w:rsidR="003748CC" w:rsidRDefault="003748CC" w:rsidP="00BA7D02">
      <w:pPr>
        <w:jc w:val="both"/>
        <w:rPr>
          <w:b/>
          <w:bCs/>
        </w:rPr>
      </w:pPr>
    </w:p>
    <w:p w14:paraId="2184610F" w14:textId="6E8C2F53" w:rsidR="0010181C" w:rsidRDefault="0010181C" w:rsidP="00BA7D02">
      <w:pPr>
        <w:jc w:val="both"/>
        <w:rPr>
          <w:rFonts w:ascii="Times New Roman" w:hAnsi="Times New Roman"/>
          <w:b/>
          <w:bCs/>
        </w:rPr>
      </w:pPr>
    </w:p>
    <w:p w14:paraId="130069CF" w14:textId="77777777" w:rsidR="0010181C" w:rsidRDefault="0010181C" w:rsidP="00BA7D02">
      <w:pPr>
        <w:jc w:val="both"/>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4769"/>
        <w:gridCol w:w="4583"/>
      </w:tblGrid>
      <w:tr w:rsidR="0010181C" w:rsidRPr="00223974" w14:paraId="4E2BED2B" w14:textId="77777777" w:rsidTr="0010181C">
        <w:trPr>
          <w:trHeight w:val="872"/>
        </w:trPr>
        <w:tc>
          <w:tcPr>
            <w:tcW w:w="9346" w:type="dxa"/>
            <w:gridSpan w:val="2"/>
          </w:tcPr>
          <w:p w14:paraId="27289338" w14:textId="77777777" w:rsidR="0010181C" w:rsidRDefault="0010181C" w:rsidP="0010181C">
            <w:pPr>
              <w:rPr>
                <w:rFonts w:ascii="Segoe UI" w:eastAsia="Times New Roman" w:hAnsi="Segoe UI" w:cs="Segoe UI"/>
                <w:sz w:val="20"/>
                <w:szCs w:val="20"/>
                <w:lang w:eastAsia="en-PH"/>
              </w:rPr>
            </w:pPr>
            <w:r w:rsidRPr="00663C3E">
              <w:rPr>
                <w:rFonts w:ascii="Segoe UI" w:eastAsia="Times New Roman" w:hAnsi="Segoe UI" w:cs="Segoe UI"/>
                <w:b/>
                <w:bCs/>
                <w:sz w:val="21"/>
                <w:szCs w:val="21"/>
                <w:lang w:eastAsia="en-PH"/>
              </w:rPr>
              <w:t>Consent statement:</w:t>
            </w:r>
            <w:r w:rsidRPr="00663C3E">
              <w:rPr>
                <w:rFonts w:ascii="Segoe UI" w:eastAsia="Times New Roman" w:hAnsi="Segoe UI" w:cs="Segoe UI"/>
                <w:sz w:val="21"/>
                <w:szCs w:val="21"/>
                <w:lang w:eastAsia="en-PH"/>
              </w:rPr>
              <w:br/>
            </w:r>
            <w:r w:rsidRPr="00663C3E">
              <w:rPr>
                <w:rFonts w:ascii="Segoe UI" w:eastAsia="Times New Roman" w:hAnsi="Segoe UI" w:cs="Segoe UI"/>
                <w:sz w:val="20"/>
                <w:szCs w:val="20"/>
                <w:lang w:eastAsia="en-PH"/>
              </w:rPr>
              <w:t xml:space="preserve">Tarlac State University will collect your personal information only for the purpose indicated </w:t>
            </w:r>
            <w:r>
              <w:rPr>
                <w:rFonts w:ascii="Segoe UI" w:eastAsia="Times New Roman" w:hAnsi="Segoe UI" w:cs="Segoe UI"/>
                <w:sz w:val="20"/>
                <w:szCs w:val="20"/>
                <w:lang w:eastAsia="en-PH"/>
              </w:rPr>
              <w:t>in the form</w:t>
            </w:r>
            <w:r w:rsidRPr="00663C3E">
              <w:rPr>
                <w:rFonts w:ascii="Segoe UI" w:eastAsia="Times New Roman" w:hAnsi="Segoe UI" w:cs="Segoe UI"/>
                <w:sz w:val="20"/>
                <w:szCs w:val="20"/>
                <w:lang w:eastAsia="en-PH"/>
              </w:rPr>
              <w:t>. All information will be kept confidential and secured in compliance with the Data Privacy Law.</w:t>
            </w:r>
          </w:p>
          <w:p w14:paraId="248CF1FB" w14:textId="127B81A0" w:rsidR="0010181C" w:rsidRPr="0010181C" w:rsidRDefault="0010181C" w:rsidP="0010181C">
            <w:pPr>
              <w:rPr>
                <w:rFonts w:ascii="Segoe UI" w:eastAsia="Times New Roman" w:hAnsi="Segoe UI" w:cs="Segoe UI"/>
                <w:sz w:val="20"/>
                <w:szCs w:val="20"/>
                <w:lang w:eastAsia="en-PH"/>
              </w:rPr>
            </w:pPr>
          </w:p>
        </w:tc>
      </w:tr>
      <w:tr w:rsidR="00390764" w:rsidRPr="00223974" w14:paraId="6CF250D1" w14:textId="77777777" w:rsidTr="004B578D">
        <w:trPr>
          <w:trHeight w:val="4665"/>
        </w:trPr>
        <w:tc>
          <w:tcPr>
            <w:tcW w:w="9346" w:type="dxa"/>
            <w:gridSpan w:val="2"/>
          </w:tcPr>
          <w:p w14:paraId="6A20C9DC" w14:textId="2F8EE40B" w:rsidR="00390764" w:rsidRPr="00293505" w:rsidRDefault="00390764" w:rsidP="0010181C">
            <w:pPr>
              <w:jc w:val="both"/>
              <w:rPr>
                <w:b/>
                <w:bCs/>
              </w:rPr>
            </w:pPr>
            <w:r w:rsidRPr="00293505">
              <w:rPr>
                <w:b/>
                <w:bCs/>
              </w:rPr>
              <w:t>D</w:t>
            </w:r>
            <w:r>
              <w:rPr>
                <w:b/>
                <w:bCs/>
              </w:rPr>
              <w:t>eclaration</w:t>
            </w:r>
            <w:r w:rsidRPr="00293505">
              <w:rPr>
                <w:b/>
                <w:bCs/>
              </w:rPr>
              <w:t xml:space="preserve">: </w:t>
            </w:r>
          </w:p>
          <w:p w14:paraId="7328643C" w14:textId="71E7741D" w:rsidR="00B554C3" w:rsidRDefault="00390764" w:rsidP="00B554C3">
            <w:pPr>
              <w:jc w:val="both"/>
            </w:pPr>
            <w:r w:rsidRPr="00293505">
              <w:t>I</w:t>
            </w:r>
            <w:r w:rsidR="00B554C3">
              <w:t xml:space="preserve"> commit to adhere to the university’s VPN Policy for access to __________________________</w:t>
            </w:r>
          </w:p>
          <w:p w14:paraId="11BF4230" w14:textId="67E5692B" w:rsidR="00B554C3" w:rsidRPr="00390764" w:rsidRDefault="00B554C3" w:rsidP="00B554C3">
            <w:pPr>
              <w:jc w:val="both"/>
            </w:pPr>
            <w:r>
              <w:t>____________________________________________________________________________from ________________ to ________________.</w:t>
            </w:r>
          </w:p>
          <w:p w14:paraId="5BBE95E6" w14:textId="77777777" w:rsidR="00B554C3" w:rsidRDefault="00B554C3" w:rsidP="00EE6FB7">
            <w:pPr>
              <w:pStyle w:val="NoSpacing"/>
              <w:rPr>
                <w:b/>
                <w:bCs/>
              </w:rPr>
            </w:pPr>
          </w:p>
          <w:p w14:paraId="69888293" w14:textId="5191A6F3" w:rsidR="00390764" w:rsidRDefault="00390764" w:rsidP="00EE6FB7">
            <w:pPr>
              <w:pStyle w:val="NoSpacing"/>
              <w:rPr>
                <w:b/>
                <w:bCs/>
              </w:rPr>
            </w:pPr>
            <w:r w:rsidRPr="00EE6FB7">
              <w:rPr>
                <w:b/>
                <w:bCs/>
              </w:rPr>
              <w:t>Systems / Applications to be accessed:</w:t>
            </w:r>
          </w:p>
          <w:p w14:paraId="35062F40" w14:textId="77777777" w:rsidR="00390764" w:rsidRPr="00EE6FB7" w:rsidRDefault="00390764" w:rsidP="00EE6FB7">
            <w:pPr>
              <w:pStyle w:val="NoSpacing"/>
              <w:rPr>
                <w:b/>
                <w:bCs/>
              </w:rPr>
            </w:pPr>
          </w:p>
          <w:p w14:paraId="494F68AA" w14:textId="77777777" w:rsidR="00390764" w:rsidRDefault="00390764" w:rsidP="00385753">
            <w:pPr>
              <w:pStyle w:val="NoSpacing"/>
              <w:shd w:val="clear" w:color="auto" w:fill="FFFFFF" w:themeFill="background1"/>
              <w:rPr>
                <w:rFonts w:ascii="Segoe UI Emoji" w:hAnsi="Segoe UI Emoji" w:cs="Segoe UI Emoji"/>
              </w:rPr>
            </w:pPr>
            <w:r w:rsidRPr="00EE6FB7">
              <w:rPr>
                <w:rFonts w:ascii="Segoe UI Emoji" w:hAnsi="Segoe UI Emoji" w:cs="Segoe UI Emoji"/>
              </w:rPr>
              <w:t>⬜</w:t>
            </w:r>
            <w:r>
              <w:rPr>
                <w:rFonts w:ascii="Segoe UI Emoji" w:hAnsi="Segoe UI Emoji" w:cs="Segoe UI Emoji"/>
              </w:rPr>
              <w:t xml:space="preserve"> PRINCE / PRISMS / Enrollment System</w:t>
            </w:r>
          </w:p>
          <w:p w14:paraId="066F275D" w14:textId="77777777" w:rsidR="00390764" w:rsidRDefault="00390764" w:rsidP="00385753">
            <w:pPr>
              <w:pStyle w:val="NoSpacing"/>
              <w:shd w:val="clear" w:color="auto" w:fill="FFFFFF" w:themeFill="background1"/>
              <w:rPr>
                <w:rFonts w:ascii="Segoe UI Emoji" w:hAnsi="Segoe UI Emoji" w:cs="Segoe UI Emoji"/>
              </w:rPr>
            </w:pPr>
            <w:r w:rsidRPr="00EE6FB7">
              <w:rPr>
                <w:rFonts w:ascii="Segoe UI Emoji" w:hAnsi="Segoe UI Emoji" w:cs="Segoe UI Emoji"/>
              </w:rPr>
              <w:t>⬜</w:t>
            </w:r>
            <w:r>
              <w:rPr>
                <w:rFonts w:ascii="Segoe UI Emoji" w:hAnsi="Segoe UI Emoji" w:cs="Segoe UI Emoji"/>
              </w:rPr>
              <w:t xml:space="preserve"> PMAPS / HRIS                                                    </w:t>
            </w:r>
          </w:p>
          <w:p w14:paraId="7145D9F2" w14:textId="77777777" w:rsidR="00390764" w:rsidRDefault="00390764" w:rsidP="00385753">
            <w:pPr>
              <w:pStyle w:val="NoSpacing"/>
              <w:shd w:val="clear" w:color="auto" w:fill="FFFFFF" w:themeFill="background1"/>
              <w:rPr>
                <w:rFonts w:ascii="Segoe UI Emoji" w:hAnsi="Segoe UI Emoji" w:cs="Segoe UI Emoji"/>
              </w:rPr>
            </w:pPr>
            <w:r w:rsidRPr="00EE6FB7">
              <w:rPr>
                <w:rFonts w:ascii="Segoe UI Emoji" w:hAnsi="Segoe UI Emoji" w:cs="Segoe UI Emoji"/>
              </w:rPr>
              <w:t>⬜</w:t>
            </w:r>
            <w:r>
              <w:rPr>
                <w:rFonts w:ascii="Segoe UI Emoji" w:hAnsi="Segoe UI Emoji" w:cs="Segoe UI Emoji"/>
              </w:rPr>
              <w:t xml:space="preserve"> Time Attendance</w:t>
            </w:r>
          </w:p>
          <w:p w14:paraId="1FC71DD7" w14:textId="77777777" w:rsidR="00390764" w:rsidRDefault="00390764" w:rsidP="00385753">
            <w:pPr>
              <w:pStyle w:val="NoSpacing"/>
              <w:shd w:val="clear" w:color="auto" w:fill="FFFFFF" w:themeFill="background1"/>
              <w:rPr>
                <w:rFonts w:ascii="Segoe UI Emoji" w:hAnsi="Segoe UI Emoji" w:cs="Segoe UI Emoji"/>
              </w:rPr>
            </w:pPr>
            <w:r w:rsidRPr="00EE6FB7">
              <w:rPr>
                <w:rFonts w:ascii="Segoe UI Emoji" w:hAnsi="Segoe UI Emoji" w:cs="Segoe UI Emoji"/>
              </w:rPr>
              <w:t>⬜</w:t>
            </w:r>
            <w:r>
              <w:rPr>
                <w:rFonts w:ascii="Segoe UI Emoji" w:hAnsi="Segoe UI Emoji" w:cs="Segoe UI Emoji"/>
              </w:rPr>
              <w:t xml:space="preserve"> Payroll Support</w:t>
            </w:r>
          </w:p>
          <w:p w14:paraId="34D07D93" w14:textId="77777777" w:rsidR="00390764" w:rsidRDefault="00390764" w:rsidP="00385753">
            <w:pPr>
              <w:pStyle w:val="NoSpacing"/>
              <w:shd w:val="clear" w:color="auto" w:fill="FFFFFF" w:themeFill="background1"/>
              <w:rPr>
                <w:rFonts w:ascii="Segoe UI Emoji" w:hAnsi="Segoe UI Emoji" w:cs="Segoe UI Emoji"/>
              </w:rPr>
            </w:pPr>
            <w:r w:rsidRPr="00EE6FB7">
              <w:rPr>
                <w:rFonts w:ascii="Segoe UI Emoji" w:hAnsi="Segoe UI Emoji" w:cs="Segoe UI Emoji"/>
              </w:rPr>
              <w:t>⬜</w:t>
            </w:r>
            <w:r>
              <w:rPr>
                <w:rFonts w:ascii="Segoe UI Emoji" w:hAnsi="Segoe UI Emoji" w:cs="Segoe UI Emoji"/>
              </w:rPr>
              <w:t xml:space="preserve"> Automated Faculty Evaluation System / AFES</w:t>
            </w:r>
          </w:p>
          <w:p w14:paraId="3D6E3A48" w14:textId="77777777" w:rsidR="00390764" w:rsidRDefault="00390764" w:rsidP="00385753">
            <w:pPr>
              <w:pStyle w:val="NoSpacing"/>
              <w:shd w:val="clear" w:color="auto" w:fill="FFFFFF" w:themeFill="background1"/>
              <w:rPr>
                <w:rFonts w:ascii="Segoe UI Emoji" w:hAnsi="Segoe UI Emoji" w:cs="Segoe UI Emoji"/>
              </w:rPr>
            </w:pPr>
            <w:r w:rsidRPr="00EE6FB7">
              <w:rPr>
                <w:rFonts w:ascii="Segoe UI Emoji" w:hAnsi="Segoe UI Emoji" w:cs="Segoe UI Emoji"/>
              </w:rPr>
              <w:t>⬜</w:t>
            </w:r>
            <w:r>
              <w:rPr>
                <w:rFonts w:ascii="Segoe UI Emoji" w:hAnsi="Segoe UI Emoji" w:cs="Segoe UI Emoji"/>
              </w:rPr>
              <w:t xml:space="preserve"> Business Center Inventory System</w:t>
            </w:r>
          </w:p>
          <w:p w14:paraId="48BEB9BE" w14:textId="77777777" w:rsidR="00390764" w:rsidRDefault="00390764" w:rsidP="00385753">
            <w:pPr>
              <w:pStyle w:val="NoSpacing"/>
              <w:shd w:val="clear" w:color="auto" w:fill="FFFFFF" w:themeFill="background1"/>
              <w:rPr>
                <w:rFonts w:ascii="Segoe UI Emoji" w:hAnsi="Segoe UI Emoji" w:cs="Segoe UI Emoji"/>
              </w:rPr>
            </w:pPr>
            <w:r w:rsidRPr="00EE6FB7">
              <w:rPr>
                <w:rFonts w:ascii="Segoe UI Emoji" w:hAnsi="Segoe UI Emoji" w:cs="Segoe UI Emoji"/>
              </w:rPr>
              <w:t>⬜</w:t>
            </w:r>
            <w:r>
              <w:rPr>
                <w:rFonts w:ascii="Segoe UI Emoji" w:hAnsi="Segoe UI Emoji" w:cs="Segoe UI Emoji"/>
              </w:rPr>
              <w:t>Data Bank Management System</w:t>
            </w:r>
          </w:p>
          <w:p w14:paraId="57E882D7" w14:textId="77777777" w:rsidR="00390764" w:rsidRDefault="00390764" w:rsidP="00385753">
            <w:pPr>
              <w:pStyle w:val="NoSpacing"/>
              <w:shd w:val="clear" w:color="auto" w:fill="FFFFFF" w:themeFill="background1"/>
              <w:rPr>
                <w:rFonts w:ascii="Segoe UI Emoji" w:hAnsi="Segoe UI Emoji" w:cs="Segoe UI Emoji"/>
              </w:rPr>
            </w:pPr>
            <w:r w:rsidRPr="00EE6FB7">
              <w:rPr>
                <w:rFonts w:ascii="Segoe UI Emoji" w:hAnsi="Segoe UI Emoji" w:cs="Segoe UI Emoji"/>
              </w:rPr>
              <w:t>⬜</w:t>
            </w:r>
            <w:r>
              <w:rPr>
                <w:rFonts w:ascii="Segoe UI Emoji" w:hAnsi="Segoe UI Emoji" w:cs="Segoe UI Emoji"/>
              </w:rPr>
              <w:t>ENGAS</w:t>
            </w:r>
          </w:p>
          <w:p w14:paraId="0DF063A0" w14:textId="77777777" w:rsidR="00390764" w:rsidRPr="00EE6FB7" w:rsidRDefault="00390764" w:rsidP="00385753">
            <w:pPr>
              <w:pStyle w:val="NoSpacing"/>
              <w:shd w:val="clear" w:color="auto" w:fill="FFFFFF" w:themeFill="background1"/>
              <w:rPr>
                <w:rFonts w:ascii="Segoe UI Emoji" w:hAnsi="Segoe UI Emoji" w:cs="Segoe UI Emoji"/>
              </w:rPr>
            </w:pPr>
            <w:r w:rsidRPr="00EE6FB7">
              <w:rPr>
                <w:rFonts w:ascii="Segoe UI Emoji" w:hAnsi="Segoe UI Emoji" w:cs="Segoe UI Emoji"/>
              </w:rPr>
              <w:t>⬜</w:t>
            </w:r>
            <w:r>
              <w:rPr>
                <w:rFonts w:ascii="Segoe UI Emoji" w:hAnsi="Segoe UI Emoji" w:cs="Segoe UI Emoji"/>
              </w:rPr>
              <w:t xml:space="preserve"> Others, please specify: _______________________________</w:t>
            </w:r>
          </w:p>
          <w:p w14:paraId="5E187FF9" w14:textId="026EA79C" w:rsidR="00390764" w:rsidRDefault="00390764" w:rsidP="00EE6FB7">
            <w:pPr>
              <w:pStyle w:val="NoSpacing"/>
              <w:rPr>
                <w:rFonts w:eastAsia="Times New Roman" w:cstheme="majorHAnsi"/>
              </w:rPr>
            </w:pPr>
          </w:p>
        </w:tc>
      </w:tr>
      <w:tr w:rsidR="002050DE" w:rsidRPr="00223974" w14:paraId="4A1659E4" w14:textId="77777777" w:rsidTr="001A2784">
        <w:trPr>
          <w:trHeight w:val="1313"/>
        </w:trPr>
        <w:tc>
          <w:tcPr>
            <w:tcW w:w="4403" w:type="dxa"/>
            <w:vMerge w:val="restart"/>
          </w:tcPr>
          <w:p w14:paraId="22C6DB5D" w14:textId="4A005589" w:rsidR="002050DE" w:rsidRDefault="002050DE" w:rsidP="002E67FD">
            <w:pPr>
              <w:pStyle w:val="NoSpacing"/>
            </w:pPr>
            <w:r w:rsidRPr="00E154A3">
              <w:t>Request</w:t>
            </w:r>
            <w:r>
              <w:t>ed by</w:t>
            </w:r>
            <w:r w:rsidRPr="00E154A3">
              <w:t>:</w:t>
            </w:r>
          </w:p>
          <w:p w14:paraId="09DE4682" w14:textId="77777777" w:rsidR="002050DE" w:rsidRPr="00E154A3" w:rsidRDefault="002050DE" w:rsidP="002E67FD">
            <w:pPr>
              <w:pStyle w:val="NoSpacing"/>
            </w:pPr>
          </w:p>
          <w:p w14:paraId="41DA4D16" w14:textId="77777777" w:rsidR="002050DE" w:rsidRPr="00E154A3" w:rsidRDefault="002050DE" w:rsidP="002E67FD">
            <w:pPr>
              <w:pStyle w:val="NoSpacing"/>
              <w:rPr>
                <w:rFonts w:eastAsia="Times New Roman" w:cstheme="majorHAnsi"/>
              </w:rPr>
            </w:pPr>
            <w:r w:rsidRPr="00E154A3">
              <w:rPr>
                <w:rFonts w:eastAsia="Times New Roman" w:cstheme="majorHAnsi"/>
              </w:rPr>
              <w:t>____________________________</w:t>
            </w:r>
          </w:p>
          <w:p w14:paraId="6ECC17B6" w14:textId="4C23577A" w:rsidR="002050DE" w:rsidRPr="00D6705E" w:rsidRDefault="002050DE" w:rsidP="002E67FD">
            <w:pPr>
              <w:pStyle w:val="NoSpacing"/>
              <w:rPr>
                <w:rFonts w:eastAsia="Times New Roman" w:cstheme="majorHAnsi"/>
                <w:b/>
                <w:bCs/>
              </w:rPr>
            </w:pPr>
            <w:r w:rsidRPr="00D6705E">
              <w:rPr>
                <w:rFonts w:eastAsia="Times New Roman" w:cstheme="majorHAnsi"/>
                <w:b/>
                <w:bCs/>
              </w:rPr>
              <w:t>Name</w:t>
            </w:r>
            <w:r w:rsidR="001A2784">
              <w:rPr>
                <w:rFonts w:eastAsia="Times New Roman" w:cstheme="majorHAnsi"/>
                <w:b/>
                <w:bCs/>
              </w:rPr>
              <w:t xml:space="preserve"> and Signature</w:t>
            </w:r>
            <w:r w:rsidRPr="00D6705E">
              <w:rPr>
                <w:rFonts w:eastAsia="Times New Roman" w:cstheme="majorHAnsi"/>
                <w:b/>
                <w:bCs/>
              </w:rPr>
              <w:t xml:space="preserve"> of Requestor</w:t>
            </w:r>
          </w:p>
          <w:p w14:paraId="6914C523" w14:textId="77777777" w:rsidR="002050DE" w:rsidRDefault="002050DE" w:rsidP="002E67FD">
            <w:pPr>
              <w:pStyle w:val="NoSpacing"/>
              <w:rPr>
                <w:rFonts w:eastAsia="Times New Roman" w:cstheme="majorHAnsi"/>
              </w:rPr>
            </w:pPr>
          </w:p>
          <w:p w14:paraId="26B68F57" w14:textId="1B13CFFA" w:rsidR="002050DE" w:rsidRPr="00E154A3" w:rsidRDefault="002050DE" w:rsidP="002E67FD">
            <w:pPr>
              <w:pStyle w:val="NoSpacing"/>
              <w:rPr>
                <w:rFonts w:eastAsia="Times New Roman" w:cstheme="majorHAnsi"/>
              </w:rPr>
            </w:pPr>
            <w:r>
              <w:rPr>
                <w:rFonts w:eastAsia="Times New Roman" w:cstheme="majorHAnsi"/>
              </w:rPr>
              <w:t>_</w:t>
            </w:r>
            <w:r w:rsidRPr="00E154A3">
              <w:rPr>
                <w:rFonts w:eastAsia="Times New Roman" w:cstheme="majorHAnsi"/>
              </w:rPr>
              <w:t>______________</w:t>
            </w:r>
            <w:r>
              <w:rPr>
                <w:rFonts w:eastAsia="Times New Roman" w:cstheme="majorHAnsi"/>
              </w:rPr>
              <w:t>_____________</w:t>
            </w:r>
            <w:r w:rsidR="001A2784">
              <w:rPr>
                <w:rFonts w:eastAsia="Times New Roman" w:cstheme="majorHAnsi"/>
              </w:rPr>
              <w:t>_________</w:t>
            </w:r>
          </w:p>
          <w:p w14:paraId="31DBA9A2" w14:textId="097A5BC5" w:rsidR="002050DE" w:rsidRPr="00D6705E" w:rsidRDefault="002050DE" w:rsidP="002E67FD">
            <w:pPr>
              <w:pStyle w:val="NoSpacing"/>
              <w:rPr>
                <w:rFonts w:asciiTheme="majorHAnsi" w:eastAsia="Times New Roman" w:hAnsiTheme="majorHAnsi" w:cstheme="majorHAnsi"/>
                <w:b/>
                <w:bCs/>
              </w:rPr>
            </w:pPr>
            <w:r w:rsidRPr="00D6705E">
              <w:rPr>
                <w:rFonts w:asciiTheme="majorHAnsi" w:eastAsia="Times New Roman" w:hAnsiTheme="majorHAnsi" w:cstheme="majorHAnsi"/>
                <w:b/>
                <w:bCs/>
              </w:rPr>
              <w:t>Name</w:t>
            </w:r>
            <w:r w:rsidR="001A2784">
              <w:rPr>
                <w:rFonts w:asciiTheme="majorHAnsi" w:eastAsia="Times New Roman" w:hAnsiTheme="majorHAnsi" w:cstheme="majorHAnsi"/>
                <w:b/>
                <w:bCs/>
              </w:rPr>
              <w:t xml:space="preserve"> and Signature</w:t>
            </w:r>
            <w:r w:rsidRPr="00D6705E">
              <w:rPr>
                <w:rFonts w:asciiTheme="majorHAnsi" w:eastAsia="Times New Roman" w:hAnsiTheme="majorHAnsi" w:cstheme="majorHAnsi"/>
                <w:b/>
                <w:bCs/>
              </w:rPr>
              <w:t xml:space="preserve"> of Immediate Supervisor</w:t>
            </w:r>
          </w:p>
          <w:p w14:paraId="2B57792A" w14:textId="77777777" w:rsidR="002050DE" w:rsidRDefault="002050DE" w:rsidP="002E67FD">
            <w:pPr>
              <w:pStyle w:val="NoSpacing"/>
              <w:rPr>
                <w:rFonts w:asciiTheme="majorHAnsi" w:eastAsia="Times New Roman" w:hAnsiTheme="majorHAnsi" w:cstheme="majorHAnsi"/>
              </w:rPr>
            </w:pPr>
          </w:p>
          <w:p w14:paraId="646620E3" w14:textId="7F52DA85" w:rsidR="002050DE" w:rsidRDefault="002050DE" w:rsidP="002E67FD">
            <w:pPr>
              <w:pStyle w:val="NoSpacing"/>
              <w:rPr>
                <w:rFonts w:asciiTheme="majorHAnsi" w:eastAsia="Times New Roman" w:hAnsiTheme="majorHAnsi" w:cstheme="majorHAnsi"/>
              </w:rPr>
            </w:pPr>
            <w:r>
              <w:rPr>
                <w:rFonts w:asciiTheme="majorHAnsi" w:eastAsia="Times New Roman" w:hAnsiTheme="majorHAnsi" w:cstheme="majorHAnsi"/>
              </w:rPr>
              <w:t>_________________</w:t>
            </w:r>
          </w:p>
          <w:p w14:paraId="44A5B793" w14:textId="7DD4102C" w:rsidR="002050DE" w:rsidRPr="00223974" w:rsidRDefault="002050DE" w:rsidP="002E67FD">
            <w:pPr>
              <w:pStyle w:val="NoSpacing"/>
              <w:rPr>
                <w:rFonts w:asciiTheme="majorHAnsi" w:eastAsia="Times New Roman" w:hAnsiTheme="majorHAnsi" w:cstheme="majorHAnsi"/>
              </w:rPr>
            </w:pPr>
            <w:r>
              <w:rPr>
                <w:rFonts w:asciiTheme="majorHAnsi" w:eastAsia="Times New Roman" w:hAnsiTheme="majorHAnsi" w:cstheme="majorHAnsi"/>
              </w:rPr>
              <w:t>Date Requested</w:t>
            </w:r>
          </w:p>
        </w:tc>
        <w:tc>
          <w:tcPr>
            <w:tcW w:w="4943" w:type="dxa"/>
          </w:tcPr>
          <w:p w14:paraId="24805A5F" w14:textId="4BC36201" w:rsidR="002050DE" w:rsidRPr="00E154A3" w:rsidRDefault="002050DE" w:rsidP="002E67FD">
            <w:pPr>
              <w:pStyle w:val="NoSpacing"/>
              <w:rPr>
                <w:rFonts w:eastAsia="Times New Roman" w:cstheme="majorHAnsi"/>
              </w:rPr>
            </w:pPr>
            <w:r>
              <w:rPr>
                <w:rFonts w:eastAsia="Times New Roman" w:cstheme="majorHAnsi"/>
              </w:rPr>
              <w:t>Recommending Approval:</w:t>
            </w:r>
          </w:p>
          <w:p w14:paraId="6B17AB6D" w14:textId="77777777" w:rsidR="002050DE" w:rsidRPr="00E154A3" w:rsidRDefault="002050DE" w:rsidP="002E67FD">
            <w:pPr>
              <w:pStyle w:val="NoSpacing"/>
              <w:rPr>
                <w:rFonts w:eastAsia="Times New Roman" w:cstheme="majorHAnsi"/>
              </w:rPr>
            </w:pPr>
          </w:p>
          <w:p w14:paraId="7165A3BD" w14:textId="65906596" w:rsidR="002050DE" w:rsidRDefault="002050DE" w:rsidP="002E67FD">
            <w:pPr>
              <w:pStyle w:val="NoSpacing"/>
              <w:rPr>
                <w:rFonts w:eastAsia="Times New Roman" w:cstheme="majorHAnsi"/>
              </w:rPr>
            </w:pPr>
            <w:r w:rsidRPr="00E154A3">
              <w:rPr>
                <w:rFonts w:eastAsia="Times New Roman" w:cstheme="majorHAnsi"/>
              </w:rPr>
              <w:t>____________________________</w:t>
            </w:r>
          </w:p>
          <w:p w14:paraId="63478717" w14:textId="186248DC" w:rsidR="002050DE" w:rsidRPr="001A2784" w:rsidRDefault="002050DE" w:rsidP="002E67FD">
            <w:pPr>
              <w:pStyle w:val="NoSpacing"/>
              <w:rPr>
                <w:rFonts w:eastAsia="Times New Roman" w:cstheme="majorHAnsi"/>
                <w:b/>
                <w:bCs/>
              </w:rPr>
            </w:pPr>
            <w:r w:rsidRPr="00D6705E">
              <w:rPr>
                <w:rFonts w:eastAsia="Times New Roman" w:cstheme="majorHAnsi"/>
                <w:b/>
                <w:bCs/>
              </w:rPr>
              <w:t xml:space="preserve">Director </w:t>
            </w:r>
            <w:r w:rsidR="00F62320" w:rsidRPr="00D6705E">
              <w:rPr>
                <w:rFonts w:eastAsia="Times New Roman" w:cstheme="majorHAnsi"/>
                <w:b/>
                <w:bCs/>
              </w:rPr>
              <w:t xml:space="preserve">/ </w:t>
            </w:r>
            <w:r w:rsidR="00F62320">
              <w:rPr>
                <w:rFonts w:eastAsia="Times New Roman" w:cstheme="majorHAnsi"/>
                <w:b/>
                <w:bCs/>
              </w:rPr>
              <w:t>Dean</w:t>
            </w:r>
          </w:p>
        </w:tc>
      </w:tr>
      <w:tr w:rsidR="002050DE" w:rsidRPr="00223974" w14:paraId="025B94CD" w14:textId="77777777" w:rsidTr="0032368C">
        <w:trPr>
          <w:trHeight w:val="1540"/>
        </w:trPr>
        <w:tc>
          <w:tcPr>
            <w:tcW w:w="4403" w:type="dxa"/>
            <w:vMerge/>
          </w:tcPr>
          <w:p w14:paraId="50A5FB87" w14:textId="77777777" w:rsidR="002050DE" w:rsidRPr="00E154A3" w:rsidRDefault="002050DE" w:rsidP="002E67FD">
            <w:pPr>
              <w:pStyle w:val="NoSpacing"/>
            </w:pPr>
          </w:p>
        </w:tc>
        <w:tc>
          <w:tcPr>
            <w:tcW w:w="4943" w:type="dxa"/>
          </w:tcPr>
          <w:p w14:paraId="0063479F" w14:textId="77777777" w:rsidR="002050DE" w:rsidRPr="00D6705E" w:rsidRDefault="002050DE" w:rsidP="002E67FD">
            <w:pPr>
              <w:pStyle w:val="NoSpacing"/>
              <w:rPr>
                <w:rFonts w:asciiTheme="majorHAnsi" w:eastAsia="Times New Roman" w:hAnsiTheme="majorHAnsi" w:cstheme="majorHAnsi"/>
                <w:b/>
                <w:bCs/>
              </w:rPr>
            </w:pPr>
            <w:r w:rsidRPr="00D6705E">
              <w:rPr>
                <w:rFonts w:asciiTheme="majorHAnsi" w:eastAsia="Times New Roman" w:hAnsiTheme="majorHAnsi" w:cstheme="majorHAnsi"/>
                <w:b/>
                <w:bCs/>
              </w:rPr>
              <w:t>Approved:</w:t>
            </w:r>
          </w:p>
          <w:p w14:paraId="0702F6AF" w14:textId="4B7D5E12" w:rsidR="002050DE" w:rsidRDefault="002050DE" w:rsidP="002E67FD">
            <w:pPr>
              <w:pStyle w:val="NoSpacing"/>
              <w:rPr>
                <w:rFonts w:asciiTheme="majorHAnsi" w:eastAsia="Times New Roman" w:hAnsiTheme="majorHAnsi" w:cstheme="majorHAnsi"/>
              </w:rPr>
            </w:pPr>
          </w:p>
          <w:p w14:paraId="238EBC92" w14:textId="77777777" w:rsidR="002050DE" w:rsidRDefault="002050DE" w:rsidP="002E67FD">
            <w:pPr>
              <w:pStyle w:val="NoSpacing"/>
              <w:rPr>
                <w:rFonts w:asciiTheme="majorHAnsi" w:eastAsia="Times New Roman" w:hAnsiTheme="majorHAnsi" w:cstheme="majorHAnsi"/>
              </w:rPr>
            </w:pPr>
          </w:p>
          <w:p w14:paraId="740533E0" w14:textId="77777777" w:rsidR="002050DE" w:rsidRDefault="002050DE" w:rsidP="002E67FD">
            <w:pPr>
              <w:pStyle w:val="NoSpacing"/>
              <w:rPr>
                <w:rFonts w:asciiTheme="majorHAnsi" w:eastAsia="Times New Roman" w:hAnsiTheme="majorHAnsi" w:cstheme="majorHAnsi"/>
              </w:rPr>
            </w:pPr>
            <w:r>
              <w:rPr>
                <w:rFonts w:asciiTheme="majorHAnsi" w:eastAsia="Times New Roman" w:hAnsiTheme="majorHAnsi" w:cstheme="majorHAnsi"/>
              </w:rPr>
              <w:t>_____________________________</w:t>
            </w:r>
          </w:p>
          <w:p w14:paraId="0AAF4E4D" w14:textId="5BA0378B" w:rsidR="002050DE" w:rsidRDefault="00FC7BA4" w:rsidP="002E67FD">
            <w:pPr>
              <w:pStyle w:val="NoSpacing"/>
              <w:rPr>
                <w:rFonts w:eastAsia="Times New Roman" w:cstheme="majorHAnsi"/>
              </w:rPr>
            </w:pPr>
            <w:r>
              <w:rPr>
                <w:rFonts w:asciiTheme="majorHAnsi" w:eastAsia="Times New Roman" w:hAnsiTheme="majorHAnsi" w:cstheme="majorHAnsi"/>
                <w:b/>
                <w:bCs/>
              </w:rPr>
              <w:t xml:space="preserve">      </w:t>
            </w:r>
            <w:r w:rsidR="002050DE" w:rsidRPr="00D6705E">
              <w:rPr>
                <w:rFonts w:asciiTheme="majorHAnsi" w:eastAsia="Times New Roman" w:hAnsiTheme="majorHAnsi" w:cstheme="majorHAnsi"/>
                <w:b/>
                <w:bCs/>
              </w:rPr>
              <w:t>VPAA / VPA / VPR</w:t>
            </w:r>
            <w:r>
              <w:rPr>
                <w:rFonts w:asciiTheme="majorHAnsi" w:eastAsia="Times New Roman" w:hAnsiTheme="majorHAnsi" w:cstheme="majorHAnsi"/>
                <w:b/>
                <w:bCs/>
              </w:rPr>
              <w:t>DE</w:t>
            </w:r>
            <w:r w:rsidR="002050DE" w:rsidRPr="00D6705E">
              <w:rPr>
                <w:rFonts w:asciiTheme="majorHAnsi" w:eastAsia="Times New Roman" w:hAnsiTheme="majorHAnsi" w:cstheme="majorHAnsi"/>
                <w:b/>
                <w:bCs/>
              </w:rPr>
              <w:t xml:space="preserve"> / OUP</w:t>
            </w:r>
          </w:p>
        </w:tc>
      </w:tr>
      <w:tr w:rsidR="002E67FD" w:rsidRPr="00223974" w14:paraId="17417E6C" w14:textId="77777777" w:rsidTr="00573274">
        <w:tc>
          <w:tcPr>
            <w:tcW w:w="9346" w:type="dxa"/>
            <w:gridSpan w:val="2"/>
          </w:tcPr>
          <w:p w14:paraId="0A9C5A64" w14:textId="391C7C38" w:rsidR="001A2784" w:rsidRPr="00EE6FB7" w:rsidRDefault="002E67FD" w:rsidP="002E67FD">
            <w:pPr>
              <w:pStyle w:val="NoSpacing"/>
              <w:rPr>
                <w:rFonts w:asciiTheme="majorHAnsi" w:eastAsia="Times New Roman" w:hAnsiTheme="majorHAnsi" w:cstheme="majorHAnsi"/>
                <w:b/>
                <w:bCs/>
                <w:sz w:val="20"/>
                <w:szCs w:val="20"/>
              </w:rPr>
            </w:pPr>
            <w:r w:rsidRPr="00EE6FB7">
              <w:rPr>
                <w:rFonts w:asciiTheme="majorHAnsi" w:eastAsia="Times New Roman" w:hAnsiTheme="majorHAnsi" w:cstheme="majorHAnsi"/>
                <w:b/>
                <w:bCs/>
                <w:sz w:val="20"/>
                <w:szCs w:val="20"/>
              </w:rPr>
              <w:t>For MISO use</w:t>
            </w:r>
          </w:p>
          <w:p w14:paraId="1C702405" w14:textId="5D609F41" w:rsidR="002E67FD" w:rsidRDefault="002E67FD" w:rsidP="002E67FD">
            <w:pPr>
              <w:pStyle w:val="NoSpacing"/>
              <w:rPr>
                <w:rFonts w:asciiTheme="majorHAnsi" w:eastAsia="Times New Roman" w:hAnsiTheme="majorHAnsi" w:cstheme="majorHAnsi"/>
                <w:sz w:val="20"/>
                <w:szCs w:val="20"/>
              </w:rPr>
            </w:pPr>
            <w:r>
              <w:rPr>
                <w:rFonts w:asciiTheme="majorHAnsi" w:eastAsia="Times New Roman" w:hAnsiTheme="majorHAnsi" w:cstheme="majorHAnsi"/>
                <w:sz w:val="20"/>
                <w:szCs w:val="20"/>
              </w:rPr>
              <w:t>Device MAC Address: ______________</w:t>
            </w:r>
            <w:r w:rsidR="00D6705E">
              <w:rPr>
                <w:rFonts w:asciiTheme="majorHAnsi" w:eastAsia="Times New Roman" w:hAnsiTheme="majorHAnsi" w:cstheme="majorHAnsi"/>
                <w:sz w:val="20"/>
                <w:szCs w:val="20"/>
              </w:rPr>
              <w:t>__________</w:t>
            </w:r>
            <w:r>
              <w:rPr>
                <w:rFonts w:asciiTheme="majorHAnsi" w:eastAsia="Times New Roman" w:hAnsiTheme="majorHAnsi" w:cstheme="majorHAnsi"/>
                <w:sz w:val="20"/>
                <w:szCs w:val="20"/>
              </w:rPr>
              <w:t>__</w:t>
            </w:r>
          </w:p>
          <w:p w14:paraId="02BF31B1" w14:textId="000788C6" w:rsidR="002E67FD" w:rsidRPr="00223974" w:rsidRDefault="002E67FD" w:rsidP="002E67FD">
            <w:pPr>
              <w:pStyle w:val="NoSpacing"/>
              <w:rPr>
                <w:rFonts w:asciiTheme="majorHAnsi" w:eastAsia="Times New Roman" w:hAnsiTheme="majorHAnsi" w:cstheme="majorHAnsi"/>
                <w:sz w:val="20"/>
                <w:szCs w:val="20"/>
              </w:rPr>
            </w:pPr>
            <w:r w:rsidRPr="00223974">
              <w:rPr>
                <w:rFonts w:asciiTheme="majorHAnsi" w:eastAsia="Times New Roman" w:hAnsiTheme="majorHAnsi" w:cstheme="majorHAnsi"/>
                <w:sz w:val="20"/>
                <w:szCs w:val="20"/>
              </w:rPr>
              <w:t>Date Received: ______________</w:t>
            </w:r>
            <w:r>
              <w:rPr>
                <w:rFonts w:asciiTheme="majorHAnsi" w:eastAsia="Times New Roman" w:hAnsiTheme="majorHAnsi" w:cstheme="majorHAnsi"/>
                <w:sz w:val="20"/>
                <w:szCs w:val="20"/>
              </w:rPr>
              <w:t>_______</w:t>
            </w:r>
            <w:r w:rsidR="00D6705E">
              <w:rPr>
                <w:rFonts w:asciiTheme="majorHAnsi" w:eastAsia="Times New Roman" w:hAnsiTheme="majorHAnsi" w:cstheme="majorHAnsi"/>
                <w:sz w:val="20"/>
                <w:szCs w:val="20"/>
              </w:rPr>
              <w:t>__________</w:t>
            </w:r>
          </w:p>
          <w:p w14:paraId="7BE213BD" w14:textId="0F0F273C" w:rsidR="002E67FD" w:rsidRPr="00223974" w:rsidRDefault="002E67FD" w:rsidP="002E67FD">
            <w:pPr>
              <w:pStyle w:val="NoSpacing"/>
              <w:rPr>
                <w:rFonts w:asciiTheme="majorHAnsi" w:eastAsia="Times New Roman" w:hAnsiTheme="majorHAnsi" w:cstheme="majorHAnsi"/>
                <w:sz w:val="20"/>
                <w:szCs w:val="20"/>
              </w:rPr>
            </w:pPr>
            <w:r w:rsidRPr="00223974">
              <w:rPr>
                <w:rFonts w:asciiTheme="majorHAnsi" w:eastAsia="Times New Roman" w:hAnsiTheme="majorHAnsi" w:cstheme="majorHAnsi"/>
                <w:sz w:val="20"/>
                <w:szCs w:val="20"/>
              </w:rPr>
              <w:t>Processed by: _______________</w:t>
            </w:r>
            <w:r>
              <w:rPr>
                <w:rFonts w:asciiTheme="majorHAnsi" w:eastAsia="Times New Roman" w:hAnsiTheme="majorHAnsi" w:cstheme="majorHAnsi"/>
                <w:sz w:val="20"/>
                <w:szCs w:val="20"/>
              </w:rPr>
              <w:t>_______</w:t>
            </w:r>
            <w:r w:rsidR="00D6705E">
              <w:rPr>
                <w:rFonts w:asciiTheme="majorHAnsi" w:eastAsia="Times New Roman" w:hAnsiTheme="majorHAnsi" w:cstheme="majorHAnsi"/>
                <w:sz w:val="20"/>
                <w:szCs w:val="20"/>
              </w:rPr>
              <w:t>__________</w:t>
            </w:r>
          </w:p>
          <w:p w14:paraId="312CA425" w14:textId="5A8BA7E0" w:rsidR="001A2784" w:rsidRDefault="001A2784" w:rsidP="002E67FD">
            <w:pPr>
              <w:pStyle w:val="NoSpacing"/>
              <w:rPr>
                <w:rFonts w:asciiTheme="majorHAnsi" w:eastAsia="Times New Roman" w:hAnsiTheme="majorHAnsi" w:cstheme="majorHAnsi"/>
                <w:sz w:val="20"/>
                <w:szCs w:val="20"/>
              </w:rPr>
            </w:pPr>
          </w:p>
          <w:p w14:paraId="72147E63" w14:textId="717D0B38" w:rsidR="00B72B8B" w:rsidRPr="002E67FD" w:rsidRDefault="00B72B8B" w:rsidP="002E67FD">
            <w:pPr>
              <w:pStyle w:val="NoSpacing"/>
              <w:rPr>
                <w:rFonts w:asciiTheme="majorHAnsi" w:eastAsia="Times New Roman" w:hAnsiTheme="majorHAnsi" w:cstheme="majorHAnsi"/>
                <w:sz w:val="20"/>
                <w:szCs w:val="20"/>
              </w:rPr>
            </w:pPr>
          </w:p>
        </w:tc>
      </w:tr>
    </w:tbl>
    <w:p w14:paraId="608C72C8" w14:textId="148B679F" w:rsidR="00FE1B34" w:rsidRDefault="00FE1B34" w:rsidP="00A93548">
      <w:pPr>
        <w:pStyle w:val="NoSpacing"/>
        <w:rPr>
          <w:rFonts w:ascii="Times New Roman" w:hAnsi="Times New Roman" w:cs="Times New Roman"/>
          <w:sz w:val="24"/>
        </w:rPr>
      </w:pPr>
    </w:p>
    <w:p w14:paraId="4312EB92" w14:textId="47E40B58" w:rsidR="00F241AA" w:rsidRPr="00F241AA" w:rsidRDefault="00F241AA" w:rsidP="00F241AA">
      <w:pPr>
        <w:rPr>
          <w:lang w:val="en-US"/>
        </w:rPr>
      </w:pPr>
    </w:p>
    <w:p w14:paraId="1293F781" w14:textId="518ABCBF" w:rsidR="00F241AA" w:rsidRPr="00F241AA" w:rsidRDefault="00F241AA" w:rsidP="00F241AA">
      <w:pPr>
        <w:rPr>
          <w:lang w:val="en-US"/>
        </w:rPr>
      </w:pPr>
    </w:p>
    <w:p w14:paraId="5277BDA8" w14:textId="56B3C0CE" w:rsidR="00F241AA" w:rsidRPr="00F241AA" w:rsidRDefault="00F241AA" w:rsidP="00F241AA">
      <w:pPr>
        <w:rPr>
          <w:lang w:val="en-US"/>
        </w:rPr>
      </w:pPr>
    </w:p>
    <w:p w14:paraId="48F87275" w14:textId="7E4BC140" w:rsidR="00F241AA" w:rsidRPr="00F241AA" w:rsidRDefault="00F241AA" w:rsidP="00F241AA">
      <w:pPr>
        <w:rPr>
          <w:lang w:val="en-US"/>
        </w:rPr>
      </w:pPr>
    </w:p>
    <w:p w14:paraId="3B41B0C8" w14:textId="6227BE4C" w:rsidR="00F241AA" w:rsidRPr="00F241AA" w:rsidRDefault="00F241AA" w:rsidP="00F241AA">
      <w:pPr>
        <w:rPr>
          <w:lang w:val="en-US"/>
        </w:rPr>
      </w:pPr>
    </w:p>
    <w:p w14:paraId="29BC5B0D" w14:textId="39FDDBB6" w:rsidR="00F241AA" w:rsidRPr="00F241AA" w:rsidRDefault="00F241AA" w:rsidP="00F241AA">
      <w:pPr>
        <w:rPr>
          <w:lang w:val="en-US"/>
        </w:rPr>
      </w:pPr>
    </w:p>
    <w:p w14:paraId="5AE2B4B9" w14:textId="463C14B8" w:rsidR="00F241AA" w:rsidRPr="00F241AA" w:rsidRDefault="00F241AA" w:rsidP="00F241AA">
      <w:pPr>
        <w:rPr>
          <w:lang w:val="en-US"/>
        </w:rPr>
      </w:pPr>
    </w:p>
    <w:p w14:paraId="09F3A5D2" w14:textId="632D2DFF" w:rsidR="00F241AA" w:rsidRPr="00F241AA" w:rsidRDefault="00F241AA" w:rsidP="00F241AA">
      <w:pPr>
        <w:rPr>
          <w:lang w:val="en-US"/>
        </w:rPr>
      </w:pPr>
    </w:p>
    <w:p w14:paraId="574A7F21" w14:textId="5FFBF99E" w:rsidR="00F241AA" w:rsidRPr="00F241AA" w:rsidRDefault="00F241AA" w:rsidP="00F241AA">
      <w:pPr>
        <w:rPr>
          <w:lang w:val="en-US"/>
        </w:rPr>
      </w:pPr>
    </w:p>
    <w:p w14:paraId="60A3FA10" w14:textId="0DBD2596" w:rsidR="00F241AA" w:rsidRPr="00F241AA" w:rsidRDefault="00F241AA" w:rsidP="00F241AA">
      <w:pPr>
        <w:rPr>
          <w:lang w:val="en-US"/>
        </w:rPr>
      </w:pPr>
    </w:p>
    <w:p w14:paraId="03389792" w14:textId="77777777" w:rsidR="00F241AA" w:rsidRPr="00F241AA" w:rsidRDefault="00F241AA" w:rsidP="003D319A">
      <w:pPr>
        <w:rPr>
          <w:lang w:val="en-US"/>
        </w:rPr>
      </w:pPr>
    </w:p>
    <w:sectPr w:rsidR="00F241AA" w:rsidRPr="00F241AA" w:rsidSect="0069477B">
      <w:headerReference w:type="default" r:id="rId11"/>
      <w:footerReference w:type="default" r:id="rId12"/>
      <w:type w:val="continuous"/>
      <w:pgSz w:w="12242" w:h="18722" w:code="10000"/>
      <w:pgMar w:top="1440" w:right="1440" w:bottom="288"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FA890" w14:textId="77777777" w:rsidR="00593871" w:rsidRDefault="00593871" w:rsidP="00583DA7">
      <w:r>
        <w:separator/>
      </w:r>
    </w:p>
  </w:endnote>
  <w:endnote w:type="continuationSeparator" w:id="0">
    <w:p w14:paraId="140E6DDD" w14:textId="77777777" w:rsidR="00593871" w:rsidRDefault="00593871" w:rsidP="00583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711"/>
      <w:gridCol w:w="2054"/>
      <w:gridCol w:w="2880"/>
      <w:gridCol w:w="1707"/>
    </w:tblGrid>
    <w:tr w:rsidR="0069477B" w14:paraId="03622C15" w14:textId="77777777" w:rsidTr="0069477B">
      <w:tc>
        <w:tcPr>
          <w:tcW w:w="2711" w:type="dxa"/>
        </w:tcPr>
        <w:p w14:paraId="2B8C4209" w14:textId="77777777" w:rsidR="0069477B" w:rsidRPr="00E42E4A" w:rsidRDefault="0069477B" w:rsidP="0069477B">
          <w:pPr>
            <w:pStyle w:val="Footer"/>
            <w:rPr>
              <w:sz w:val="20"/>
              <w:szCs w:val="20"/>
            </w:rPr>
          </w:pPr>
          <w:r w:rsidRPr="00E42E4A">
            <w:rPr>
              <w:sz w:val="20"/>
              <w:szCs w:val="20"/>
            </w:rPr>
            <w:t>Form No.:</w:t>
          </w:r>
          <w:r>
            <w:rPr>
              <w:sz w:val="20"/>
              <w:szCs w:val="20"/>
            </w:rPr>
            <w:t>TSU-MIS-SF-65</w:t>
          </w:r>
        </w:p>
      </w:tc>
      <w:tc>
        <w:tcPr>
          <w:tcW w:w="2054" w:type="dxa"/>
        </w:tcPr>
        <w:p w14:paraId="3ECE1AFA" w14:textId="13B4FFED" w:rsidR="0069477B" w:rsidRPr="00E42E4A" w:rsidRDefault="0069477B" w:rsidP="0069477B">
          <w:pPr>
            <w:pStyle w:val="Footer"/>
            <w:rPr>
              <w:sz w:val="20"/>
              <w:szCs w:val="20"/>
            </w:rPr>
          </w:pPr>
          <w:r w:rsidRPr="00E42E4A">
            <w:rPr>
              <w:sz w:val="20"/>
              <w:szCs w:val="20"/>
            </w:rPr>
            <w:t>Revision No.:</w:t>
          </w:r>
          <w:r>
            <w:rPr>
              <w:sz w:val="20"/>
              <w:szCs w:val="20"/>
            </w:rPr>
            <w:t>0</w:t>
          </w:r>
          <w:r w:rsidR="00385753">
            <w:rPr>
              <w:sz w:val="20"/>
              <w:szCs w:val="20"/>
            </w:rPr>
            <w:t>3</w:t>
          </w:r>
        </w:p>
      </w:tc>
      <w:tc>
        <w:tcPr>
          <w:tcW w:w="2880" w:type="dxa"/>
        </w:tcPr>
        <w:p w14:paraId="03EDBC25" w14:textId="250BAE01" w:rsidR="0069477B" w:rsidRPr="00E42E4A" w:rsidRDefault="0069477B" w:rsidP="0069477B">
          <w:pPr>
            <w:pStyle w:val="Footer"/>
            <w:rPr>
              <w:sz w:val="20"/>
              <w:szCs w:val="20"/>
            </w:rPr>
          </w:pPr>
          <w:r w:rsidRPr="00385753">
            <w:rPr>
              <w:sz w:val="18"/>
              <w:szCs w:val="18"/>
            </w:rPr>
            <w:t xml:space="preserve">Effectivity Date: </w:t>
          </w:r>
          <w:r w:rsidR="00385753" w:rsidRPr="00385753">
            <w:rPr>
              <w:sz w:val="18"/>
              <w:szCs w:val="18"/>
            </w:rPr>
            <w:t>November 22, 2023</w:t>
          </w:r>
        </w:p>
      </w:tc>
      <w:tc>
        <w:tcPr>
          <w:tcW w:w="1707" w:type="dxa"/>
        </w:tcPr>
        <w:p w14:paraId="52578A51" w14:textId="7DAB2AB4" w:rsidR="0069477B" w:rsidRPr="00E42E4A" w:rsidRDefault="0069477B" w:rsidP="0069477B">
          <w:pPr>
            <w:pStyle w:val="Footer"/>
            <w:jc w:val="center"/>
            <w:rPr>
              <w:sz w:val="20"/>
              <w:szCs w:val="20"/>
            </w:rPr>
          </w:pPr>
          <w:r w:rsidRPr="001852C6">
            <w:rPr>
              <w:sz w:val="20"/>
              <w:szCs w:val="20"/>
            </w:rPr>
            <w:t xml:space="preserve">Page </w:t>
          </w:r>
          <w:r w:rsidRPr="001852C6">
            <w:rPr>
              <w:b/>
              <w:bCs/>
              <w:sz w:val="20"/>
              <w:szCs w:val="20"/>
              <w:u w:val="single"/>
            </w:rPr>
            <w:fldChar w:fldCharType="begin"/>
          </w:r>
          <w:r w:rsidRPr="001852C6">
            <w:rPr>
              <w:b/>
              <w:bCs/>
              <w:sz w:val="20"/>
              <w:szCs w:val="20"/>
              <w:u w:val="single"/>
            </w:rPr>
            <w:instrText xml:space="preserve"> PAGE  \* Arabic  \* MERGEFORMAT </w:instrText>
          </w:r>
          <w:r w:rsidRPr="001852C6">
            <w:rPr>
              <w:b/>
              <w:bCs/>
              <w:sz w:val="20"/>
              <w:szCs w:val="20"/>
              <w:u w:val="single"/>
            </w:rPr>
            <w:fldChar w:fldCharType="separate"/>
          </w:r>
          <w:r>
            <w:rPr>
              <w:b/>
              <w:bCs/>
              <w:noProof/>
              <w:sz w:val="20"/>
              <w:szCs w:val="20"/>
              <w:u w:val="single"/>
            </w:rPr>
            <w:t>2</w:t>
          </w:r>
          <w:r w:rsidRPr="001852C6">
            <w:rPr>
              <w:b/>
              <w:bCs/>
              <w:sz w:val="20"/>
              <w:szCs w:val="20"/>
              <w:u w:val="single"/>
            </w:rPr>
            <w:fldChar w:fldCharType="end"/>
          </w:r>
          <w:r w:rsidRPr="001852C6">
            <w:rPr>
              <w:sz w:val="20"/>
              <w:szCs w:val="20"/>
            </w:rPr>
            <w:t xml:space="preserve"> of</w:t>
          </w:r>
          <w:r>
            <w:rPr>
              <w:sz w:val="20"/>
              <w:szCs w:val="20"/>
            </w:rPr>
            <w:t xml:space="preserve"> </w:t>
          </w:r>
          <w:r w:rsidR="00A638AE">
            <w:rPr>
              <w:b/>
              <w:bCs/>
              <w:sz w:val="20"/>
              <w:szCs w:val="20"/>
              <w:u w:val="single"/>
            </w:rPr>
            <w:t>2</w:t>
          </w:r>
        </w:p>
      </w:tc>
    </w:tr>
  </w:tbl>
  <w:p w14:paraId="6841CF42" w14:textId="77777777" w:rsidR="0069477B" w:rsidRPr="0069477B" w:rsidRDefault="0069477B" w:rsidP="006947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AEB85" w14:textId="77777777" w:rsidR="00593871" w:rsidRDefault="00593871" w:rsidP="00583DA7">
      <w:r>
        <w:separator/>
      </w:r>
    </w:p>
  </w:footnote>
  <w:footnote w:type="continuationSeparator" w:id="0">
    <w:p w14:paraId="3C6886FD" w14:textId="77777777" w:rsidR="00593871" w:rsidRDefault="00593871" w:rsidP="00583D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7A1CF" w14:textId="605C603A" w:rsidR="00583DA7" w:rsidRPr="004E351D" w:rsidRDefault="003D319A" w:rsidP="004E351D">
    <w:pPr>
      <w:pStyle w:val="NoSpacing"/>
      <w:tabs>
        <w:tab w:val="center" w:pos="4681"/>
        <w:tab w:val="left" w:pos="7177"/>
      </w:tabs>
      <w:jc w:val="center"/>
      <w:rPr>
        <w:rFonts w:ascii="Arial" w:hAnsi="Arial" w:cs="Arial"/>
        <w:sz w:val="24"/>
        <w:szCs w:val="24"/>
      </w:rPr>
    </w:pPr>
    <w:r w:rsidRPr="004E351D">
      <w:rPr>
        <w:rFonts w:ascii="Arial" w:hAnsi="Arial" w:cs="Arial"/>
        <w:noProof/>
        <w:sz w:val="24"/>
        <w:szCs w:val="24"/>
      </w:rPr>
      <w:drawing>
        <wp:anchor distT="0" distB="0" distL="114300" distR="114300" simplePos="0" relativeHeight="251665408" behindDoc="1" locked="0" layoutInCell="1" allowOverlap="1" wp14:anchorId="35F40D50" wp14:editId="783E9A4D">
          <wp:simplePos x="0" y="0"/>
          <wp:positionH relativeFrom="margin">
            <wp:posOffset>235280</wp:posOffset>
          </wp:positionH>
          <wp:positionV relativeFrom="paragraph">
            <wp:posOffset>-295910</wp:posOffset>
          </wp:positionV>
          <wp:extent cx="714375" cy="7143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SU Logo.png"/>
                  <pic:cNvPicPr/>
                </pic:nvPicPr>
                <pic:blipFill>
                  <a:blip r:embed="rId1">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14:sizeRelH relativeFrom="margin">
            <wp14:pctWidth>0</wp14:pctWidth>
          </wp14:sizeRelH>
          <wp14:sizeRelV relativeFrom="margin">
            <wp14:pctHeight>0</wp14:pctHeight>
          </wp14:sizeRelV>
        </wp:anchor>
      </w:drawing>
    </w:r>
    <w:r w:rsidR="004E351D" w:rsidRPr="004E351D">
      <w:rPr>
        <w:rFonts w:ascii="Arial" w:hAnsi="Arial" w:cs="Arial"/>
        <w:noProof/>
      </w:rPr>
      <w:drawing>
        <wp:anchor distT="0" distB="0" distL="114300" distR="114300" simplePos="0" relativeHeight="251657216" behindDoc="1" locked="0" layoutInCell="1" allowOverlap="1" wp14:anchorId="5EFFB04C" wp14:editId="73020A3E">
          <wp:simplePos x="0" y="0"/>
          <wp:positionH relativeFrom="column">
            <wp:posOffset>4927600</wp:posOffset>
          </wp:positionH>
          <wp:positionV relativeFrom="paragraph">
            <wp:posOffset>-213055</wp:posOffset>
          </wp:positionV>
          <wp:extent cx="1278890" cy="6096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s6.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78890" cy="609600"/>
                  </a:xfrm>
                  <a:prstGeom prst="rect">
                    <a:avLst/>
                  </a:prstGeom>
                </pic:spPr>
              </pic:pic>
            </a:graphicData>
          </a:graphic>
          <wp14:sizeRelH relativeFrom="page">
            <wp14:pctWidth>0</wp14:pctWidth>
          </wp14:sizeRelH>
          <wp14:sizeRelV relativeFrom="page">
            <wp14:pctHeight>0</wp14:pctHeight>
          </wp14:sizeRelV>
        </wp:anchor>
      </w:drawing>
    </w:r>
    <w:r w:rsidR="00583DA7" w:rsidRPr="004E351D">
      <w:rPr>
        <w:rFonts w:ascii="Arial" w:hAnsi="Arial" w:cs="Arial"/>
        <w:b/>
        <w:sz w:val="24"/>
        <w:szCs w:val="24"/>
      </w:rPr>
      <w:t>TARLAC STATE UNIVERISTY</w:t>
    </w:r>
  </w:p>
  <w:p w14:paraId="1DC7439D" w14:textId="531E1AC7" w:rsidR="00583DA7" w:rsidRPr="004E351D" w:rsidRDefault="00583DA7" w:rsidP="004E351D">
    <w:pPr>
      <w:pStyle w:val="NoSpacing"/>
      <w:tabs>
        <w:tab w:val="left" w:pos="864"/>
        <w:tab w:val="center" w:pos="4681"/>
      </w:tabs>
      <w:jc w:val="center"/>
      <w:rPr>
        <w:rFonts w:ascii="Arial" w:hAnsi="Arial" w:cs="Arial"/>
        <w:b/>
        <w:sz w:val="24"/>
        <w:szCs w:val="24"/>
      </w:rPr>
    </w:pPr>
    <w:r w:rsidRPr="004E351D">
      <w:rPr>
        <w:rFonts w:ascii="Arial" w:hAnsi="Arial" w:cs="Arial"/>
        <w:b/>
        <w:sz w:val="24"/>
        <w:szCs w:val="24"/>
      </w:rPr>
      <w:t>MANAGEMENT INFORMATION SYSTEMS OFFICE</w:t>
    </w:r>
  </w:p>
  <w:p w14:paraId="561A5A5E" w14:textId="680875F3" w:rsidR="00583DA7" w:rsidRPr="004E351D" w:rsidRDefault="00583DA7" w:rsidP="004E351D">
    <w:pPr>
      <w:pStyle w:val="NoSpacing"/>
      <w:jc w:val="center"/>
      <w:rPr>
        <w:rFonts w:ascii="Arial" w:hAnsi="Arial" w:cs="Arial"/>
        <w:sz w:val="24"/>
        <w:szCs w:val="24"/>
      </w:rPr>
    </w:pPr>
    <w:r w:rsidRPr="004E351D">
      <w:rPr>
        <w:rFonts w:ascii="Arial" w:hAnsi="Arial" w:cs="Arial"/>
        <w:noProof/>
        <w:sz w:val="24"/>
        <w:szCs w:val="24"/>
      </w:rPr>
      <mc:AlternateContent>
        <mc:Choice Requires="wps">
          <w:drawing>
            <wp:anchor distT="0" distB="0" distL="114300" distR="114300" simplePos="0" relativeHeight="251660288" behindDoc="0" locked="0" layoutInCell="1" allowOverlap="1" wp14:anchorId="3F3C1DC7" wp14:editId="004F3570">
              <wp:simplePos x="0" y="0"/>
              <wp:positionH relativeFrom="page">
                <wp:posOffset>57150</wp:posOffset>
              </wp:positionH>
              <wp:positionV relativeFrom="paragraph">
                <wp:posOffset>168275</wp:posOffset>
              </wp:positionV>
              <wp:extent cx="7582535" cy="8255"/>
              <wp:effectExtent l="0" t="0" r="37465" b="29845"/>
              <wp:wrapNone/>
              <wp:docPr id="15" name="Straight Connector 15"/>
              <wp:cNvGraphicFramePr/>
              <a:graphic xmlns:a="http://schemas.openxmlformats.org/drawingml/2006/main">
                <a:graphicData uri="http://schemas.microsoft.com/office/word/2010/wordprocessingShape">
                  <wps:wsp>
                    <wps:cNvCnPr/>
                    <wps:spPr>
                      <a:xfrm>
                        <a:off x="0" y="0"/>
                        <a:ext cx="7582535"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107D3B" id="Straight Connector 15" o:spid="_x0000_s1026" style="position:absolute;z-index:251660288;visibility:visible;mso-wrap-style:square;mso-wrap-distance-left:9pt;mso-wrap-distance-top:0;mso-wrap-distance-right:9pt;mso-wrap-distance-bottom:0;mso-position-horizontal:absolute;mso-position-horizontal-relative:page;mso-position-vertical:absolute;mso-position-vertical-relative:text" from="4.5pt,13.25pt" to="601.5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" strokecolor="black [3200]" strokeweight=".5pt">
              <v:stroke joinstyle="miter"/>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46BAB"/>
    <w:multiLevelType w:val="hybridMultilevel"/>
    <w:tmpl w:val="7A0C805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2BF7578F"/>
    <w:multiLevelType w:val="hybridMultilevel"/>
    <w:tmpl w:val="FBB600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D2331C"/>
    <w:multiLevelType w:val="hybridMultilevel"/>
    <w:tmpl w:val="EFE012A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765E3B2D"/>
    <w:multiLevelType w:val="hybridMultilevel"/>
    <w:tmpl w:val="0B868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7437589">
    <w:abstractNumId w:val="0"/>
  </w:num>
  <w:num w:numId="2" w16cid:durableId="1018049022">
    <w:abstractNumId w:val="2"/>
  </w:num>
  <w:num w:numId="3" w16cid:durableId="1205871010">
    <w:abstractNumId w:val="1"/>
  </w:num>
  <w:num w:numId="4" w16cid:durableId="8536155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N7YwMjExMDM0NzdS0lEKTi0uzszPAymwrAUA/GE4CywAAAA="/>
  </w:docVars>
  <w:rsids>
    <w:rsidRoot w:val="00583DA7"/>
    <w:rsid w:val="0000167E"/>
    <w:rsid w:val="00003530"/>
    <w:rsid w:val="000050DA"/>
    <w:rsid w:val="00010FED"/>
    <w:rsid w:val="000133C2"/>
    <w:rsid w:val="0001523C"/>
    <w:rsid w:val="000317E7"/>
    <w:rsid w:val="00043895"/>
    <w:rsid w:val="00047BB2"/>
    <w:rsid w:val="00050CBF"/>
    <w:rsid w:val="000547B1"/>
    <w:rsid w:val="000560D3"/>
    <w:rsid w:val="00057CD7"/>
    <w:rsid w:val="00060F81"/>
    <w:rsid w:val="000639DD"/>
    <w:rsid w:val="0006587C"/>
    <w:rsid w:val="00081C20"/>
    <w:rsid w:val="00083B2F"/>
    <w:rsid w:val="00085D98"/>
    <w:rsid w:val="00085E4A"/>
    <w:rsid w:val="00091CDE"/>
    <w:rsid w:val="00097615"/>
    <w:rsid w:val="000A245D"/>
    <w:rsid w:val="000A2651"/>
    <w:rsid w:val="000B419E"/>
    <w:rsid w:val="000B63B9"/>
    <w:rsid w:val="000C6357"/>
    <w:rsid w:val="000D2A9C"/>
    <w:rsid w:val="000D3DD7"/>
    <w:rsid w:val="000D672C"/>
    <w:rsid w:val="000D7750"/>
    <w:rsid w:val="000E27FC"/>
    <w:rsid w:val="000E3A6A"/>
    <w:rsid w:val="000F0163"/>
    <w:rsid w:val="000F4D30"/>
    <w:rsid w:val="0010066E"/>
    <w:rsid w:val="0010181C"/>
    <w:rsid w:val="001162C4"/>
    <w:rsid w:val="00117D39"/>
    <w:rsid w:val="001270B7"/>
    <w:rsid w:val="00135E79"/>
    <w:rsid w:val="00136591"/>
    <w:rsid w:val="00136F52"/>
    <w:rsid w:val="001744C4"/>
    <w:rsid w:val="00174622"/>
    <w:rsid w:val="00177E8E"/>
    <w:rsid w:val="001824B8"/>
    <w:rsid w:val="00186D0F"/>
    <w:rsid w:val="001934CA"/>
    <w:rsid w:val="00194C81"/>
    <w:rsid w:val="001A2634"/>
    <w:rsid w:val="001A2784"/>
    <w:rsid w:val="001A2AFF"/>
    <w:rsid w:val="001A744C"/>
    <w:rsid w:val="001B025D"/>
    <w:rsid w:val="001C7FD6"/>
    <w:rsid w:val="001D17BF"/>
    <w:rsid w:val="001D2036"/>
    <w:rsid w:val="001D2174"/>
    <w:rsid w:val="001D2A52"/>
    <w:rsid w:val="001D30F4"/>
    <w:rsid w:val="001D3F04"/>
    <w:rsid w:val="001E1C91"/>
    <w:rsid w:val="001F07A2"/>
    <w:rsid w:val="001F60CD"/>
    <w:rsid w:val="001F68D3"/>
    <w:rsid w:val="00204974"/>
    <w:rsid w:val="002050DE"/>
    <w:rsid w:val="002168C9"/>
    <w:rsid w:val="00217442"/>
    <w:rsid w:val="00220B75"/>
    <w:rsid w:val="00221F6E"/>
    <w:rsid w:val="00221F90"/>
    <w:rsid w:val="00223974"/>
    <w:rsid w:val="00231F83"/>
    <w:rsid w:val="002337CA"/>
    <w:rsid w:val="002415E5"/>
    <w:rsid w:val="002471A8"/>
    <w:rsid w:val="00264774"/>
    <w:rsid w:val="0026688E"/>
    <w:rsid w:val="00267E87"/>
    <w:rsid w:val="00270AB9"/>
    <w:rsid w:val="0027171C"/>
    <w:rsid w:val="002767D1"/>
    <w:rsid w:val="00282AC1"/>
    <w:rsid w:val="00286280"/>
    <w:rsid w:val="00291755"/>
    <w:rsid w:val="002929B1"/>
    <w:rsid w:val="0029536A"/>
    <w:rsid w:val="00297881"/>
    <w:rsid w:val="002A2C89"/>
    <w:rsid w:val="002A7BE7"/>
    <w:rsid w:val="002B34DE"/>
    <w:rsid w:val="002B5281"/>
    <w:rsid w:val="002C1153"/>
    <w:rsid w:val="002C2B18"/>
    <w:rsid w:val="002D04AC"/>
    <w:rsid w:val="002D1A50"/>
    <w:rsid w:val="002E3189"/>
    <w:rsid w:val="002E4BC2"/>
    <w:rsid w:val="002E67FD"/>
    <w:rsid w:val="002F0FEE"/>
    <w:rsid w:val="002F1EE0"/>
    <w:rsid w:val="002F40EB"/>
    <w:rsid w:val="00304EAE"/>
    <w:rsid w:val="00311314"/>
    <w:rsid w:val="00315A62"/>
    <w:rsid w:val="00316730"/>
    <w:rsid w:val="00316D8C"/>
    <w:rsid w:val="00322123"/>
    <w:rsid w:val="00322B57"/>
    <w:rsid w:val="0032368C"/>
    <w:rsid w:val="00325D12"/>
    <w:rsid w:val="0033224D"/>
    <w:rsid w:val="00335A8E"/>
    <w:rsid w:val="003438B8"/>
    <w:rsid w:val="003440E3"/>
    <w:rsid w:val="003478FD"/>
    <w:rsid w:val="00353E6D"/>
    <w:rsid w:val="00354617"/>
    <w:rsid w:val="00354BDC"/>
    <w:rsid w:val="003569F9"/>
    <w:rsid w:val="00360570"/>
    <w:rsid w:val="00363524"/>
    <w:rsid w:val="003748CC"/>
    <w:rsid w:val="0037493E"/>
    <w:rsid w:val="003764E4"/>
    <w:rsid w:val="00377BA1"/>
    <w:rsid w:val="00380EEA"/>
    <w:rsid w:val="0038262D"/>
    <w:rsid w:val="00385753"/>
    <w:rsid w:val="003859EA"/>
    <w:rsid w:val="00390764"/>
    <w:rsid w:val="0039306A"/>
    <w:rsid w:val="00393DAD"/>
    <w:rsid w:val="003944EF"/>
    <w:rsid w:val="003A372A"/>
    <w:rsid w:val="003A474B"/>
    <w:rsid w:val="003A4D1A"/>
    <w:rsid w:val="003A57FA"/>
    <w:rsid w:val="003B1224"/>
    <w:rsid w:val="003D319A"/>
    <w:rsid w:val="003D484D"/>
    <w:rsid w:val="003D603C"/>
    <w:rsid w:val="003E41A6"/>
    <w:rsid w:val="003F3008"/>
    <w:rsid w:val="004011D1"/>
    <w:rsid w:val="00405BC4"/>
    <w:rsid w:val="00415CB4"/>
    <w:rsid w:val="004245A8"/>
    <w:rsid w:val="00425CE1"/>
    <w:rsid w:val="00426DB5"/>
    <w:rsid w:val="00430040"/>
    <w:rsid w:val="004332C0"/>
    <w:rsid w:val="00441B7A"/>
    <w:rsid w:val="0044255A"/>
    <w:rsid w:val="0044642D"/>
    <w:rsid w:val="004513E0"/>
    <w:rsid w:val="00452930"/>
    <w:rsid w:val="00457A00"/>
    <w:rsid w:val="0046264B"/>
    <w:rsid w:val="00466ECC"/>
    <w:rsid w:val="00474E0F"/>
    <w:rsid w:val="0048130B"/>
    <w:rsid w:val="00486138"/>
    <w:rsid w:val="004A0191"/>
    <w:rsid w:val="004A40A4"/>
    <w:rsid w:val="004A7BAE"/>
    <w:rsid w:val="004B2E69"/>
    <w:rsid w:val="004B2EF8"/>
    <w:rsid w:val="004C1137"/>
    <w:rsid w:val="004C48B6"/>
    <w:rsid w:val="004D3769"/>
    <w:rsid w:val="004E3317"/>
    <w:rsid w:val="004E351D"/>
    <w:rsid w:val="004E44B1"/>
    <w:rsid w:val="004E67ED"/>
    <w:rsid w:val="004F2213"/>
    <w:rsid w:val="00502645"/>
    <w:rsid w:val="00514734"/>
    <w:rsid w:val="00540B67"/>
    <w:rsid w:val="005463E9"/>
    <w:rsid w:val="005471A9"/>
    <w:rsid w:val="00547241"/>
    <w:rsid w:val="0054764E"/>
    <w:rsid w:val="00547FD5"/>
    <w:rsid w:val="005514BD"/>
    <w:rsid w:val="0055193A"/>
    <w:rsid w:val="00554288"/>
    <w:rsid w:val="00562991"/>
    <w:rsid w:val="00562A4A"/>
    <w:rsid w:val="00565F28"/>
    <w:rsid w:val="005801A5"/>
    <w:rsid w:val="00583DA7"/>
    <w:rsid w:val="005877D7"/>
    <w:rsid w:val="00587DD0"/>
    <w:rsid w:val="00593871"/>
    <w:rsid w:val="00597EF8"/>
    <w:rsid w:val="005A1E89"/>
    <w:rsid w:val="005A4B3D"/>
    <w:rsid w:val="005A5A1B"/>
    <w:rsid w:val="005B0A20"/>
    <w:rsid w:val="005B27F8"/>
    <w:rsid w:val="005B38F5"/>
    <w:rsid w:val="005C135C"/>
    <w:rsid w:val="005C28CA"/>
    <w:rsid w:val="005C51D5"/>
    <w:rsid w:val="005D60AC"/>
    <w:rsid w:val="005E470C"/>
    <w:rsid w:val="005F65F3"/>
    <w:rsid w:val="005F6B46"/>
    <w:rsid w:val="00610355"/>
    <w:rsid w:val="00625D1E"/>
    <w:rsid w:val="00625E23"/>
    <w:rsid w:val="0062755F"/>
    <w:rsid w:val="00640B68"/>
    <w:rsid w:val="00655D1D"/>
    <w:rsid w:val="006615DA"/>
    <w:rsid w:val="00665055"/>
    <w:rsid w:val="00670608"/>
    <w:rsid w:val="00670CAE"/>
    <w:rsid w:val="006716C9"/>
    <w:rsid w:val="00682FB7"/>
    <w:rsid w:val="0069294A"/>
    <w:rsid w:val="0069477B"/>
    <w:rsid w:val="006A0AE9"/>
    <w:rsid w:val="006A1C74"/>
    <w:rsid w:val="006A5EDB"/>
    <w:rsid w:val="006B16C4"/>
    <w:rsid w:val="006B2CBB"/>
    <w:rsid w:val="006C06B7"/>
    <w:rsid w:val="006C40AB"/>
    <w:rsid w:val="006D3681"/>
    <w:rsid w:val="006E41E2"/>
    <w:rsid w:val="006E569F"/>
    <w:rsid w:val="006E73C2"/>
    <w:rsid w:val="006F0C48"/>
    <w:rsid w:val="006F4886"/>
    <w:rsid w:val="006F6DE5"/>
    <w:rsid w:val="00706044"/>
    <w:rsid w:val="0071262E"/>
    <w:rsid w:val="00712DEF"/>
    <w:rsid w:val="00722FB3"/>
    <w:rsid w:val="007377A9"/>
    <w:rsid w:val="00737E00"/>
    <w:rsid w:val="007468A8"/>
    <w:rsid w:val="00753429"/>
    <w:rsid w:val="00765C4D"/>
    <w:rsid w:val="00775E7F"/>
    <w:rsid w:val="007769ED"/>
    <w:rsid w:val="00780D6A"/>
    <w:rsid w:val="0078296A"/>
    <w:rsid w:val="00784588"/>
    <w:rsid w:val="00795B5B"/>
    <w:rsid w:val="007A23C9"/>
    <w:rsid w:val="007A3652"/>
    <w:rsid w:val="007B4751"/>
    <w:rsid w:val="007B676B"/>
    <w:rsid w:val="007C7BE1"/>
    <w:rsid w:val="007D7DFB"/>
    <w:rsid w:val="007E2C88"/>
    <w:rsid w:val="007F41F8"/>
    <w:rsid w:val="00802702"/>
    <w:rsid w:val="00804D80"/>
    <w:rsid w:val="008103C0"/>
    <w:rsid w:val="00811836"/>
    <w:rsid w:val="0081484F"/>
    <w:rsid w:val="00820F11"/>
    <w:rsid w:val="00822A5C"/>
    <w:rsid w:val="00825040"/>
    <w:rsid w:val="0083105C"/>
    <w:rsid w:val="00844E2F"/>
    <w:rsid w:val="00846D65"/>
    <w:rsid w:val="00853458"/>
    <w:rsid w:val="00853A43"/>
    <w:rsid w:val="00860285"/>
    <w:rsid w:val="00860E14"/>
    <w:rsid w:val="00861FEE"/>
    <w:rsid w:val="008620D8"/>
    <w:rsid w:val="00863DD4"/>
    <w:rsid w:val="008749D4"/>
    <w:rsid w:val="00880F73"/>
    <w:rsid w:val="008830D7"/>
    <w:rsid w:val="00885F3B"/>
    <w:rsid w:val="0089771C"/>
    <w:rsid w:val="008C2609"/>
    <w:rsid w:val="008C763C"/>
    <w:rsid w:val="008D12F1"/>
    <w:rsid w:val="008D1DED"/>
    <w:rsid w:val="008D3729"/>
    <w:rsid w:val="008D6276"/>
    <w:rsid w:val="008F2F4E"/>
    <w:rsid w:val="008F4208"/>
    <w:rsid w:val="00900EDD"/>
    <w:rsid w:val="009030A9"/>
    <w:rsid w:val="00904644"/>
    <w:rsid w:val="00907D8C"/>
    <w:rsid w:val="00907E0A"/>
    <w:rsid w:val="00910149"/>
    <w:rsid w:val="0091320A"/>
    <w:rsid w:val="009157C4"/>
    <w:rsid w:val="009200F4"/>
    <w:rsid w:val="00924C5D"/>
    <w:rsid w:val="0093010C"/>
    <w:rsid w:val="00940C69"/>
    <w:rsid w:val="0094761B"/>
    <w:rsid w:val="00947F01"/>
    <w:rsid w:val="009502AF"/>
    <w:rsid w:val="00956798"/>
    <w:rsid w:val="009575D9"/>
    <w:rsid w:val="00972106"/>
    <w:rsid w:val="0097221B"/>
    <w:rsid w:val="0097477A"/>
    <w:rsid w:val="0097587F"/>
    <w:rsid w:val="009774A6"/>
    <w:rsid w:val="009803D3"/>
    <w:rsid w:val="00983D51"/>
    <w:rsid w:val="00990091"/>
    <w:rsid w:val="009900C8"/>
    <w:rsid w:val="00992EBA"/>
    <w:rsid w:val="0099415E"/>
    <w:rsid w:val="00997E1E"/>
    <w:rsid w:val="009A08CA"/>
    <w:rsid w:val="009A2962"/>
    <w:rsid w:val="009A2F50"/>
    <w:rsid w:val="009A4073"/>
    <w:rsid w:val="009A64BB"/>
    <w:rsid w:val="009B2DB7"/>
    <w:rsid w:val="009C2845"/>
    <w:rsid w:val="009C527A"/>
    <w:rsid w:val="009D0EB1"/>
    <w:rsid w:val="009D2FCF"/>
    <w:rsid w:val="009D5700"/>
    <w:rsid w:val="009E51AD"/>
    <w:rsid w:val="009F1467"/>
    <w:rsid w:val="00A04551"/>
    <w:rsid w:val="00A23CD5"/>
    <w:rsid w:val="00A30463"/>
    <w:rsid w:val="00A30F22"/>
    <w:rsid w:val="00A44AE7"/>
    <w:rsid w:val="00A50116"/>
    <w:rsid w:val="00A50D18"/>
    <w:rsid w:val="00A5695E"/>
    <w:rsid w:val="00A57617"/>
    <w:rsid w:val="00A6250A"/>
    <w:rsid w:val="00A6377E"/>
    <w:rsid w:val="00A638AE"/>
    <w:rsid w:val="00A70C56"/>
    <w:rsid w:val="00A74873"/>
    <w:rsid w:val="00A80B90"/>
    <w:rsid w:val="00A8214C"/>
    <w:rsid w:val="00A83E40"/>
    <w:rsid w:val="00A93548"/>
    <w:rsid w:val="00AA5CAD"/>
    <w:rsid w:val="00AA695B"/>
    <w:rsid w:val="00AA6AB9"/>
    <w:rsid w:val="00AB7AF8"/>
    <w:rsid w:val="00AC7E32"/>
    <w:rsid w:val="00AD0C03"/>
    <w:rsid w:val="00AD4F94"/>
    <w:rsid w:val="00AD52A7"/>
    <w:rsid w:val="00AD5353"/>
    <w:rsid w:val="00AE0EED"/>
    <w:rsid w:val="00B00C67"/>
    <w:rsid w:val="00B01612"/>
    <w:rsid w:val="00B01C9D"/>
    <w:rsid w:val="00B034F1"/>
    <w:rsid w:val="00B03724"/>
    <w:rsid w:val="00B1326A"/>
    <w:rsid w:val="00B155E1"/>
    <w:rsid w:val="00B159B9"/>
    <w:rsid w:val="00B15ACC"/>
    <w:rsid w:val="00B1684D"/>
    <w:rsid w:val="00B245B7"/>
    <w:rsid w:val="00B27A7B"/>
    <w:rsid w:val="00B50FFF"/>
    <w:rsid w:val="00B52DF6"/>
    <w:rsid w:val="00B554C3"/>
    <w:rsid w:val="00B60014"/>
    <w:rsid w:val="00B61E9E"/>
    <w:rsid w:val="00B72B8B"/>
    <w:rsid w:val="00B762CF"/>
    <w:rsid w:val="00B86E0E"/>
    <w:rsid w:val="00B922DF"/>
    <w:rsid w:val="00B951EB"/>
    <w:rsid w:val="00B97383"/>
    <w:rsid w:val="00BA20B9"/>
    <w:rsid w:val="00BA68D2"/>
    <w:rsid w:val="00BA71F0"/>
    <w:rsid w:val="00BA7D02"/>
    <w:rsid w:val="00BB2C65"/>
    <w:rsid w:val="00BB70D4"/>
    <w:rsid w:val="00BB7D84"/>
    <w:rsid w:val="00BC0E5D"/>
    <w:rsid w:val="00BC2725"/>
    <w:rsid w:val="00BC3643"/>
    <w:rsid w:val="00BC7A1F"/>
    <w:rsid w:val="00BE23C9"/>
    <w:rsid w:val="00BF2408"/>
    <w:rsid w:val="00BF5148"/>
    <w:rsid w:val="00BF5C2E"/>
    <w:rsid w:val="00C00BC7"/>
    <w:rsid w:val="00C160A4"/>
    <w:rsid w:val="00C16DCF"/>
    <w:rsid w:val="00C22BAD"/>
    <w:rsid w:val="00C24D72"/>
    <w:rsid w:val="00C2673A"/>
    <w:rsid w:val="00C31E51"/>
    <w:rsid w:val="00C37257"/>
    <w:rsid w:val="00C45EBD"/>
    <w:rsid w:val="00C52341"/>
    <w:rsid w:val="00C55114"/>
    <w:rsid w:val="00C72698"/>
    <w:rsid w:val="00C736A5"/>
    <w:rsid w:val="00C74CBF"/>
    <w:rsid w:val="00C75E88"/>
    <w:rsid w:val="00C76035"/>
    <w:rsid w:val="00C821CE"/>
    <w:rsid w:val="00C82485"/>
    <w:rsid w:val="00C8342C"/>
    <w:rsid w:val="00C92BA4"/>
    <w:rsid w:val="00C933D6"/>
    <w:rsid w:val="00C94BD6"/>
    <w:rsid w:val="00C976C3"/>
    <w:rsid w:val="00CA1FE9"/>
    <w:rsid w:val="00CB6903"/>
    <w:rsid w:val="00CC0657"/>
    <w:rsid w:val="00CD2424"/>
    <w:rsid w:val="00CD7449"/>
    <w:rsid w:val="00CE17E9"/>
    <w:rsid w:val="00CE6A31"/>
    <w:rsid w:val="00CF0AA3"/>
    <w:rsid w:val="00CF1AB2"/>
    <w:rsid w:val="00CF6310"/>
    <w:rsid w:val="00D01A7F"/>
    <w:rsid w:val="00D0291B"/>
    <w:rsid w:val="00D02DAC"/>
    <w:rsid w:val="00D03581"/>
    <w:rsid w:val="00D05422"/>
    <w:rsid w:val="00D06448"/>
    <w:rsid w:val="00D06C92"/>
    <w:rsid w:val="00D1168F"/>
    <w:rsid w:val="00D116ED"/>
    <w:rsid w:val="00D14AFB"/>
    <w:rsid w:val="00D356B8"/>
    <w:rsid w:val="00D37A44"/>
    <w:rsid w:val="00D42745"/>
    <w:rsid w:val="00D4329C"/>
    <w:rsid w:val="00D44002"/>
    <w:rsid w:val="00D45786"/>
    <w:rsid w:val="00D46277"/>
    <w:rsid w:val="00D539BD"/>
    <w:rsid w:val="00D646BA"/>
    <w:rsid w:val="00D6705E"/>
    <w:rsid w:val="00D7159A"/>
    <w:rsid w:val="00D80F9E"/>
    <w:rsid w:val="00D85AC7"/>
    <w:rsid w:val="00D91CC2"/>
    <w:rsid w:val="00D91EA7"/>
    <w:rsid w:val="00D97342"/>
    <w:rsid w:val="00D97615"/>
    <w:rsid w:val="00DA498F"/>
    <w:rsid w:val="00DA5991"/>
    <w:rsid w:val="00DA64D5"/>
    <w:rsid w:val="00DB373F"/>
    <w:rsid w:val="00DB3AC3"/>
    <w:rsid w:val="00DD2A0B"/>
    <w:rsid w:val="00DD356F"/>
    <w:rsid w:val="00DD4B22"/>
    <w:rsid w:val="00DD6ADD"/>
    <w:rsid w:val="00DE323F"/>
    <w:rsid w:val="00DE4BC5"/>
    <w:rsid w:val="00DE6670"/>
    <w:rsid w:val="00DF2087"/>
    <w:rsid w:val="00DF4802"/>
    <w:rsid w:val="00DF7404"/>
    <w:rsid w:val="00E07591"/>
    <w:rsid w:val="00E10582"/>
    <w:rsid w:val="00E13713"/>
    <w:rsid w:val="00E148A6"/>
    <w:rsid w:val="00E154A3"/>
    <w:rsid w:val="00E20B39"/>
    <w:rsid w:val="00E23A3E"/>
    <w:rsid w:val="00E26489"/>
    <w:rsid w:val="00E27AA5"/>
    <w:rsid w:val="00E3055C"/>
    <w:rsid w:val="00E31952"/>
    <w:rsid w:val="00E335B5"/>
    <w:rsid w:val="00E36279"/>
    <w:rsid w:val="00E4120A"/>
    <w:rsid w:val="00E61988"/>
    <w:rsid w:val="00E80876"/>
    <w:rsid w:val="00E833F1"/>
    <w:rsid w:val="00E96F08"/>
    <w:rsid w:val="00EA11B8"/>
    <w:rsid w:val="00EA3DAA"/>
    <w:rsid w:val="00EA47D4"/>
    <w:rsid w:val="00EA73EB"/>
    <w:rsid w:val="00EB0D61"/>
    <w:rsid w:val="00EB25E4"/>
    <w:rsid w:val="00EB4F9B"/>
    <w:rsid w:val="00EC34F9"/>
    <w:rsid w:val="00EC5F8F"/>
    <w:rsid w:val="00ED3E67"/>
    <w:rsid w:val="00ED6B40"/>
    <w:rsid w:val="00EE09A2"/>
    <w:rsid w:val="00EE2D93"/>
    <w:rsid w:val="00EE3B6C"/>
    <w:rsid w:val="00EE6FB7"/>
    <w:rsid w:val="00EF45A6"/>
    <w:rsid w:val="00F0446A"/>
    <w:rsid w:val="00F06CDF"/>
    <w:rsid w:val="00F10313"/>
    <w:rsid w:val="00F10D0A"/>
    <w:rsid w:val="00F13509"/>
    <w:rsid w:val="00F13B32"/>
    <w:rsid w:val="00F20A0E"/>
    <w:rsid w:val="00F213BC"/>
    <w:rsid w:val="00F23175"/>
    <w:rsid w:val="00F241AA"/>
    <w:rsid w:val="00F323F8"/>
    <w:rsid w:val="00F32D3F"/>
    <w:rsid w:val="00F555CA"/>
    <w:rsid w:val="00F615AB"/>
    <w:rsid w:val="00F62320"/>
    <w:rsid w:val="00F62A17"/>
    <w:rsid w:val="00F64579"/>
    <w:rsid w:val="00F66E86"/>
    <w:rsid w:val="00F81958"/>
    <w:rsid w:val="00F910AE"/>
    <w:rsid w:val="00F93875"/>
    <w:rsid w:val="00F94D27"/>
    <w:rsid w:val="00FA25BC"/>
    <w:rsid w:val="00FA5D30"/>
    <w:rsid w:val="00FB0102"/>
    <w:rsid w:val="00FB14A8"/>
    <w:rsid w:val="00FB62D0"/>
    <w:rsid w:val="00FB7A96"/>
    <w:rsid w:val="00FC0406"/>
    <w:rsid w:val="00FC54F0"/>
    <w:rsid w:val="00FC76D1"/>
    <w:rsid w:val="00FC7BA4"/>
    <w:rsid w:val="00FD0FF1"/>
    <w:rsid w:val="00FD5A08"/>
    <w:rsid w:val="00FD6F48"/>
    <w:rsid w:val="00FE1B34"/>
    <w:rsid w:val="00FE1DB9"/>
    <w:rsid w:val="00FF0FEC"/>
    <w:rsid w:val="00FF4902"/>
    <w:rsid w:val="00FF6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B70623"/>
  <w15:chartTrackingRefBased/>
  <w15:docId w15:val="{1ED98E21-4B96-4DC7-AB3D-F2B8ACDD7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D02"/>
    <w:pPr>
      <w:spacing w:after="0" w:line="240" w:lineRule="auto"/>
    </w:pPr>
    <w:rPr>
      <w:sz w:val="24"/>
      <w:szCs w:val="24"/>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83DA7"/>
    <w:pPr>
      <w:spacing w:after="0" w:line="240" w:lineRule="auto"/>
    </w:pPr>
  </w:style>
  <w:style w:type="paragraph" w:styleId="Header">
    <w:name w:val="header"/>
    <w:basedOn w:val="Normal"/>
    <w:link w:val="HeaderChar"/>
    <w:uiPriority w:val="99"/>
    <w:unhideWhenUsed/>
    <w:rsid w:val="00583DA7"/>
    <w:pPr>
      <w:tabs>
        <w:tab w:val="center" w:pos="4680"/>
        <w:tab w:val="right" w:pos="9360"/>
      </w:tabs>
    </w:pPr>
  </w:style>
  <w:style w:type="character" w:customStyle="1" w:styleId="HeaderChar">
    <w:name w:val="Header Char"/>
    <w:basedOn w:val="DefaultParagraphFont"/>
    <w:link w:val="Header"/>
    <w:uiPriority w:val="99"/>
    <w:rsid w:val="00583DA7"/>
  </w:style>
  <w:style w:type="paragraph" w:styleId="Footer">
    <w:name w:val="footer"/>
    <w:basedOn w:val="Normal"/>
    <w:link w:val="FooterChar"/>
    <w:uiPriority w:val="99"/>
    <w:unhideWhenUsed/>
    <w:rsid w:val="00583DA7"/>
    <w:pPr>
      <w:tabs>
        <w:tab w:val="center" w:pos="4680"/>
        <w:tab w:val="right" w:pos="9360"/>
      </w:tabs>
    </w:pPr>
  </w:style>
  <w:style w:type="character" w:customStyle="1" w:styleId="FooterChar">
    <w:name w:val="Footer Char"/>
    <w:basedOn w:val="DefaultParagraphFont"/>
    <w:link w:val="Footer"/>
    <w:uiPriority w:val="99"/>
    <w:rsid w:val="00583DA7"/>
  </w:style>
  <w:style w:type="paragraph" w:styleId="BalloonText">
    <w:name w:val="Balloon Text"/>
    <w:basedOn w:val="Normal"/>
    <w:link w:val="BalloonTextChar"/>
    <w:uiPriority w:val="99"/>
    <w:semiHidden/>
    <w:unhideWhenUsed/>
    <w:rsid w:val="00920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0F4"/>
    <w:rPr>
      <w:rFonts w:ascii="Segoe UI" w:hAnsi="Segoe UI" w:cs="Segoe UI"/>
      <w:sz w:val="18"/>
      <w:szCs w:val="18"/>
    </w:rPr>
  </w:style>
  <w:style w:type="table" w:styleId="TableGrid">
    <w:name w:val="Table Grid"/>
    <w:basedOn w:val="TableNormal"/>
    <w:uiPriority w:val="39"/>
    <w:rsid w:val="006B2C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yl5">
    <w:name w:val="_5yl5"/>
    <w:basedOn w:val="DefaultParagraphFont"/>
    <w:rsid w:val="00F81958"/>
  </w:style>
  <w:style w:type="paragraph" w:styleId="ListParagraph">
    <w:name w:val="List Paragraph"/>
    <w:basedOn w:val="Normal"/>
    <w:uiPriority w:val="34"/>
    <w:qFormat/>
    <w:rsid w:val="00BA7D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05343ECC99B74AB12A46C5DDB73847" ma:contentTypeVersion="12" ma:contentTypeDescription="Create a new document." ma:contentTypeScope="" ma:versionID="7053a176cf8abe7a59f6026c47bc325b">
  <xsd:schema xmlns:xsd="http://www.w3.org/2001/XMLSchema" xmlns:xs="http://www.w3.org/2001/XMLSchema" xmlns:p="http://schemas.microsoft.com/office/2006/metadata/properties" xmlns:ns2="970ee7a6-6a1c-46ed-968f-f939ae0f8ee0" xmlns:ns3="0695641b-a5ec-47bf-a26a-358368e2c8c1" targetNamespace="http://schemas.microsoft.com/office/2006/metadata/properties" ma:root="true" ma:fieldsID="183f6be1002069481990da314310aab4" ns2:_="" ns3:_="">
    <xsd:import namespace="970ee7a6-6a1c-46ed-968f-f939ae0f8ee0"/>
    <xsd:import namespace="0695641b-a5ec-47bf-a26a-358368e2c8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0ee7a6-6a1c-46ed-968f-f939ae0f8e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695641b-a5ec-47bf-a26a-358368e2c8c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468D4D-84EF-47B1-8813-3D4BC324B1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184B52-A0C8-42A1-A343-F028F8084B14}">
  <ds:schemaRefs>
    <ds:schemaRef ds:uri="http://schemas.openxmlformats.org/officeDocument/2006/bibliography"/>
  </ds:schemaRefs>
</ds:datastoreItem>
</file>

<file path=customXml/itemProps3.xml><?xml version="1.0" encoding="utf-8"?>
<ds:datastoreItem xmlns:ds="http://schemas.openxmlformats.org/officeDocument/2006/customXml" ds:itemID="{1FC3BE96-56C6-4B49-A777-5F319D2AD3C8}">
  <ds:schemaRefs>
    <ds:schemaRef ds:uri="http://schemas.microsoft.com/sharepoint/v3/contenttype/forms"/>
  </ds:schemaRefs>
</ds:datastoreItem>
</file>

<file path=customXml/itemProps4.xml><?xml version="1.0" encoding="utf-8"?>
<ds:datastoreItem xmlns:ds="http://schemas.openxmlformats.org/officeDocument/2006/customXml" ds:itemID="{509B28D2-35E3-46AA-969F-A30C94170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0ee7a6-6a1c-46ed-968f-f939ae0f8ee0"/>
    <ds:schemaRef ds:uri="0695641b-a5ec-47bf-a26a-358368e2c8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Pages>
  <Words>647</Words>
  <Characters>369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 - Abraham V Quijano</dc:creator>
  <cp:keywords/>
  <dc:description/>
  <cp:lastModifiedBy>Abraham Quijano</cp:lastModifiedBy>
  <cp:revision>6</cp:revision>
  <cp:lastPrinted>2023-11-17T05:57:00Z</cp:lastPrinted>
  <dcterms:created xsi:type="dcterms:W3CDTF">2023-11-16T23:03:00Z</dcterms:created>
  <dcterms:modified xsi:type="dcterms:W3CDTF">2024-01-04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5343ECC99B74AB12A46C5DDB73847</vt:lpwstr>
  </property>
</Properties>
</file>